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624CC" w14:textId="36AF85A3" w:rsidR="00DD659C" w:rsidRDefault="00121298" w:rsidP="00C5299B"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1FEAB17A" wp14:editId="26695651">
                <wp:simplePos x="0" y="0"/>
                <wp:positionH relativeFrom="column">
                  <wp:posOffset>1387366</wp:posOffset>
                </wp:positionH>
                <wp:positionV relativeFrom="paragraph">
                  <wp:posOffset>5533697</wp:posOffset>
                </wp:positionV>
                <wp:extent cx="5202620" cy="3444240"/>
                <wp:effectExtent l="0" t="0" r="0" b="3810"/>
                <wp:wrapNone/>
                <wp:docPr id="240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2620" cy="3444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3AEA5E" w14:textId="384A5821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verﬂ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cto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-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cem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)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- </w:t>
                            </w:r>
                            <w:proofErr w:type="spellStart"/>
                            <w:r w:rsidR="003D6AD2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sights about question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n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verfl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trac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oogle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ig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que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rehous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;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scover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pam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exper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leveraging big data technologi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i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Apache Spark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r w:rsidR="00C41E1A" w:rsidRPr="00B86843">
                              <w:t xml:space="preserve"> </w:t>
                            </w:r>
                            <w:hyperlink r:id="rId6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06BCBDB9" w14:textId="6A0467A7" w:rsidR="00702675" w:rsidRPr="00B86843" w:rsidRDefault="00702675" w:rsidP="00C41E1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Yelp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March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) -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sonali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stauran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e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web ap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Yel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restaurants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s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del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ike Pure Collaborative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roximat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are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ighbou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K-NN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a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yes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bri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trix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actor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perparamet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er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u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pyth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ibra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iki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timizer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7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66CC6A72" w14:textId="01038EA3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Ma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CelebAMask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-HQ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ne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duc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t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U-Net architecture of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s on the open-sourc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eleb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-Mas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IOU Score of 92%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8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62A700FA" w14:textId="4A53BFC9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nventor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ptim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problem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Kagg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Febr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man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E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levision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Holt-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nter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mooth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thod</w:t>
                            </w:r>
                            <w:proofErr w:type="spellEnd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PE of 20.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760  </w:t>
                            </w:r>
                            <w:hyperlink r:id="rId9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8984E27" w14:textId="489167CC" w:rsidR="00180A2D" w:rsidRPr="00B86843" w:rsidRDefault="00180A2D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Style w:val="Hyperlink"/>
                                <w:rFonts w:ascii="Open Sans Light" w:hAnsi="Open Sans Light" w:cs="Open Sans Light"/>
                                <w:color w:val="auto"/>
                                <w:sz w:val="18"/>
                                <w:szCs w:val="18"/>
                                <w:u w:val="none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Boo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Charles Darwin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20 – 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August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20) –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sig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boo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s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e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ntent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Charl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rwin'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ibliography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10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9C58BC7" w14:textId="61245EC3" w:rsidR="00EF02FE" w:rsidRPr="00B86843" w:rsidRDefault="00EF02FE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ASL Recogniti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ep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Learning (July 2020 – August 2020) –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ional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 to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lassif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s of America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ig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anguag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ASL)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tters</w:t>
                            </w:r>
                            <w:proofErr w:type="spellEnd"/>
                            <w:r w:rsidR="00CC630F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11" w:history="1">
                              <w:r w:rsidR="001F1562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EAB17A" id="_x0000_t202" coordsize="21600,21600" o:spt="202" path="m,l,21600r21600,l21600,xe">
                <v:stroke joinstyle="miter"/>
                <v:path gradientshapeok="t" o:connecttype="rect"/>
              </v:shapetype>
              <v:shape id="Text Box 47" o:spid="_x0000_s1026" type="#_x0000_t202" style="position:absolute;margin-left:109.25pt;margin-top:435.7pt;width:409.65pt;height:271.2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" filled="f" stroked="f">
                <v:textbox>
                  <w:txbxContent>
                    <w:p w14:paraId="0C3AEA5E" w14:textId="384A5821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verﬂ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cto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-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cem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)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- </w:t>
                      </w:r>
                      <w:proofErr w:type="spellStart"/>
                      <w:r w:rsidR="003D6AD2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sights about question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n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verfl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trac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oogle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ig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que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rehous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;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scover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pam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exper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leveraging big data technologi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i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Apache Spark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r w:rsidR="00C41E1A" w:rsidRPr="00B86843">
                        <w:t xml:space="preserve"> </w:t>
                      </w:r>
                      <w:hyperlink r:id="rId12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06BCBDB9" w14:textId="6A0467A7" w:rsidR="00702675" w:rsidRPr="00B86843" w:rsidRDefault="00702675" w:rsidP="00C41E1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Yelp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March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) -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sonali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stauran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e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web ap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Yel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restaurants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s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del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ike Pure Collaborative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roximat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are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ighbou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K-NN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a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yes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bri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trix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actor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perparamet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er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u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pyth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ibra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iki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timizer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3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66CC6A72" w14:textId="01038EA3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Ma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CelebAMask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-HQ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ne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duc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t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U-Net architecture of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s on the open-sourc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eleb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-Mas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IOU Score of 92%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4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62A700FA" w14:textId="4A53BFC9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nventor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ptim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problem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Kagg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Febr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man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E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levision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Holt-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nter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mooth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thod</w:t>
                      </w:r>
                      <w:proofErr w:type="spellEnd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PE of 20.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760  </w:t>
                      </w:r>
                      <w:hyperlink r:id="rId15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8984E27" w14:textId="489167CC" w:rsidR="00180A2D" w:rsidRPr="00B86843" w:rsidRDefault="00180A2D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Style w:val="Hyperlink"/>
                          <w:rFonts w:ascii="Open Sans Light" w:hAnsi="Open Sans Light" w:cs="Open Sans Light"/>
                          <w:color w:val="auto"/>
                          <w:sz w:val="18"/>
                          <w:szCs w:val="18"/>
                          <w:u w:val="none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Boo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Charles Darwin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20 – 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August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20) –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sig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boo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s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e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ntent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Charl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rwin'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ibliography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6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9C58BC7" w14:textId="61245EC3" w:rsidR="00EF02FE" w:rsidRPr="00B86843" w:rsidRDefault="00EF02FE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ASL Recogniti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ep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Learning (July 2020 – August 2020) –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ional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 to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lassif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s of America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ig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anguag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ASL)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tters</w:t>
                      </w:r>
                      <w:proofErr w:type="spellEnd"/>
                      <w:r w:rsidR="00CC630F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7" w:history="1">
                        <w:r w:rsidR="001F1562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4D728ADF" wp14:editId="6426B95C">
                <wp:simplePos x="0" y="0"/>
                <wp:positionH relativeFrom="column">
                  <wp:posOffset>1403131</wp:posOffset>
                </wp:positionH>
                <wp:positionV relativeFrom="paragraph">
                  <wp:posOffset>4201510</wp:posOffset>
                </wp:positionV>
                <wp:extent cx="5226050" cy="1221740"/>
                <wp:effectExtent l="0" t="0" r="0" b="0"/>
                <wp:wrapNone/>
                <wp:docPr id="238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6050" cy="1221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9CB290" w14:textId="4AB15077" w:rsidR="009B561D" w:rsidRPr="009B561D" w:rsidRDefault="001016C3" w:rsidP="009B561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rove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cquisition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annel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car and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alership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by building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orecard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t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arameters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fect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ay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pacity</w:t>
                            </w:r>
                            <w:proofErr w:type="spellEnd"/>
                          </w:p>
                          <w:p w14:paraId="68FFED21" w14:textId="120D8A84" w:rsidR="004B2422" w:rsidRDefault="00B86843" w:rsidP="009B561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team of </w:t>
                            </w:r>
                            <w:r w:rsidR="006D15F4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3 to </w:t>
                            </w:r>
                            <w:proofErr w:type="spellStart"/>
                            <w:r w:rsidR="006D15F4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struct</w:t>
                            </w:r>
                            <w:proofErr w:type="spellEnd"/>
                            <w:r w:rsidR="006D15F4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isk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ssessment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inancial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ports and client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dit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story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multi-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ld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crease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rporate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nding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ars segment,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0% NPA cases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orted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ver the course of 10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nths</w:t>
                            </w:r>
                            <w:proofErr w:type="spellEnd"/>
                          </w:p>
                          <w:p w14:paraId="2C87B6E8" w14:textId="0BF0EDC9" w:rsidR="009B561D" w:rsidRPr="009B561D" w:rsidRDefault="009B561D" w:rsidP="009B561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</w:t>
                            </w:r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llaborate</w:t>
                            </w:r>
                            <w:proofErr w:type="spellEnd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siness </w:t>
                            </w:r>
                            <w:proofErr w:type="spellStart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sources</w:t>
                            </w:r>
                            <w:proofErr w:type="spellEnd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chnologists</w:t>
                            </w:r>
                            <w:proofErr w:type="spellEnd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dit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partment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nkers</w:t>
                            </w:r>
                            <w:proofErr w:type="spellEnd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llect</w:t>
                            </w:r>
                            <w:proofErr w:type="spellEnd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e</w:t>
                            </w:r>
                            <w:proofErr w:type="spellEnd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and </w:t>
                            </w:r>
                            <w:proofErr w:type="spellStart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sent</w:t>
                            </w:r>
                            <w:proofErr w:type="spellEnd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indings</w:t>
                            </w:r>
                            <w:proofErr w:type="spellEnd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728ADF" id="_x0000_s1027" type="#_x0000_t202" style="position:absolute;margin-left:110.5pt;margin-top:330.85pt;width:411.5pt;height:96.2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" filled="f" stroked="f">
                <v:textbox>
                  <w:txbxContent>
                    <w:p w14:paraId="529CB290" w14:textId="4AB15077" w:rsidR="009B561D" w:rsidRPr="009B561D" w:rsidRDefault="001016C3" w:rsidP="009B561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rove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cquisition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annel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-</w:t>
                      </w:r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car and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alership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by building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orecard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t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arameters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fect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ay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pacity</w:t>
                      </w:r>
                      <w:proofErr w:type="spellEnd"/>
                    </w:p>
                    <w:p w14:paraId="68FFED21" w14:textId="120D8A84" w:rsidR="004B2422" w:rsidRDefault="00B86843" w:rsidP="009B561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team of </w:t>
                      </w:r>
                      <w:r w:rsidR="006D15F4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3 to </w:t>
                      </w:r>
                      <w:proofErr w:type="spellStart"/>
                      <w:r w:rsidR="006D15F4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struct</w:t>
                      </w:r>
                      <w:proofErr w:type="spellEnd"/>
                      <w:r w:rsidR="006D15F4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isk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ssessment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inancial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ports and client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dit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story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multi-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ld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crease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rporate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nding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ars segment,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0% NPA cases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orted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ver the course of 10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nths</w:t>
                      </w:r>
                      <w:proofErr w:type="spellEnd"/>
                    </w:p>
                    <w:p w14:paraId="2C87B6E8" w14:textId="0BF0EDC9" w:rsidR="009B561D" w:rsidRPr="009B561D" w:rsidRDefault="009B561D" w:rsidP="009B561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</w:t>
                      </w:r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llaborate</w:t>
                      </w:r>
                      <w:proofErr w:type="spellEnd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siness </w:t>
                      </w:r>
                      <w:proofErr w:type="spellStart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sources</w:t>
                      </w:r>
                      <w:proofErr w:type="spellEnd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chnologists</w:t>
                      </w:r>
                      <w:proofErr w:type="spellEnd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dit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partment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nkers</w:t>
                      </w:r>
                      <w:proofErr w:type="spellEnd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llect</w:t>
                      </w:r>
                      <w:proofErr w:type="spellEnd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e</w:t>
                      </w:r>
                      <w:proofErr w:type="spellEnd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and </w:t>
                      </w:r>
                      <w:proofErr w:type="spellStart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sent</w:t>
                      </w:r>
                      <w:proofErr w:type="spellEnd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indings</w:t>
                      </w:r>
                      <w:proofErr w:type="spellEnd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644D9A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06A2434" wp14:editId="1B20FFC9">
                <wp:simplePos x="0" y="0"/>
                <wp:positionH relativeFrom="margin">
                  <wp:posOffset>-945931</wp:posOffset>
                </wp:positionH>
                <wp:positionV relativeFrom="paragraph">
                  <wp:posOffset>2081048</wp:posOffset>
                </wp:positionV>
                <wp:extent cx="2529840" cy="1891862"/>
                <wp:effectExtent l="0" t="0" r="0" b="0"/>
                <wp:wrapNone/>
                <wp:docPr id="30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9840" cy="18918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8749B0" w14:textId="15ABC727" w:rsidR="00A7454E" w:rsidRPr="00E23B79" w:rsidRDefault="00B86843" w:rsidP="00A7454E">
                            <w:pPr>
                              <w:pStyle w:val="Heading2"/>
                              <w:spacing w:before="210" w:line="240" w:lineRule="auto"/>
                              <w:rPr>
                                <w:b w:val="0"/>
                                <w:bCs w:val="0"/>
                                <w:i/>
                                <w:iCs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05"/>
                              </w:rPr>
                              <w:t>MASTER OF DATA SCIENCE</w:t>
                            </w:r>
                          </w:p>
                          <w:p w14:paraId="2C22B8A2" w14:textId="17F39AD9" w:rsidR="00A7454E" w:rsidRPr="00B86843" w:rsidRDefault="006D6C87" w:rsidP="00A7454E">
                            <w:pPr>
                              <w:pStyle w:val="Heading3"/>
                              <w:spacing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ILLINOIS INSTITUTE OF TECHNOLOGY</w:t>
                            </w:r>
                          </w:p>
                          <w:p w14:paraId="5995F194" w14:textId="457A1668" w:rsidR="00A7454E" w:rsidRPr="00B86843" w:rsidRDefault="006D6C87" w:rsidP="003D6AD2">
                            <w:pPr>
                              <w:pStyle w:val="Heading2"/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August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2019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 Present</w:t>
                            </w:r>
                          </w:p>
                          <w:p w14:paraId="4B11F492" w14:textId="2F90C621" w:rsidR="00A7454E" w:rsidRPr="00B86843" w:rsidRDefault="00A7454E" w:rsidP="003D6AD2">
                            <w:pPr>
                              <w:pStyle w:val="Heading2"/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  <w:t>Chicago, USA</w:t>
                            </w:r>
                          </w:p>
                          <w:p w14:paraId="0AE05717" w14:textId="45663B73" w:rsidR="00A7454E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928"/>
                              </w:tabs>
                              <w:spacing w:after="0" w:line="240" w:lineRule="auto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7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  <w:p w14:paraId="7E038E34" w14:textId="69736284" w:rsid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A974516" w14:textId="77777777" w:rsidR="0088477B" w:rsidRP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7A655B4" w14:textId="2DF19E17" w:rsidR="0000348E" w:rsidRPr="00E23B79" w:rsidRDefault="00B86843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  <w:t>MASTER OF STATISTICS</w:t>
                            </w:r>
                          </w:p>
                          <w:p w14:paraId="0E78C263" w14:textId="77777777" w:rsidR="0000348E" w:rsidRPr="00B86843" w:rsidRDefault="00A7454E" w:rsidP="0000348E">
                            <w:pPr>
                              <w:pStyle w:val="Heading2"/>
                              <w:rPr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sz w:val="16"/>
                                <w:szCs w:val="16"/>
                              </w:rPr>
                              <w:t>NMIMS</w:t>
                            </w:r>
                          </w:p>
                          <w:p w14:paraId="1B682D92" w14:textId="0B34FDBB" w:rsidR="0000348E" w:rsidRPr="00B86843" w:rsidRDefault="006D6C87" w:rsidP="0000348E">
                            <w:pPr>
                              <w:pStyle w:val="Heading2"/>
                              <w:rPr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July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6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April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8</w:t>
                            </w:r>
                          </w:p>
                          <w:p w14:paraId="3F2148E8" w14:textId="4DBB097F" w:rsidR="00A7454E" w:rsidRPr="00B86843" w:rsidRDefault="00A7454E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Cs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Mumbai,</w:t>
                            </w:r>
                            <w:r w:rsidRPr="00B86843">
                              <w:rPr>
                                <w:rFonts w:ascii="Lato Black"/>
                                <w:iCs/>
                                <w:spacing w:val="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India</w:t>
                            </w:r>
                          </w:p>
                          <w:p w14:paraId="6DF7F29D" w14:textId="23B10329" w:rsidR="00A7454E" w:rsidRPr="00B86843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868"/>
                              </w:tabs>
                              <w:spacing w:after="0" w:line="237" w:lineRule="exact"/>
                              <w:rPr>
                                <w:rFonts w:ascii="Lato Black"/>
                                <w:i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35</w:t>
                            </w:r>
                          </w:p>
                          <w:p w14:paraId="38B1393C" w14:textId="550E5507" w:rsidR="00A7454E" w:rsidRPr="00B86843" w:rsidRDefault="00A7454E" w:rsidP="00A7454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sz w:val="26"/>
                                <w:szCs w:val="2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A2434" id="Text Box 56" o:spid="_x0000_s1028" type="#_x0000_t202" style="position:absolute;margin-left:-74.5pt;margin-top:163.85pt;width:199.2pt;height:148.95pt;z-index:25167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" filled="f" stroked="f">
                <v:textbox>
                  <w:txbxContent>
                    <w:p w14:paraId="478749B0" w14:textId="15ABC727" w:rsidR="00A7454E" w:rsidRPr="00E23B79" w:rsidRDefault="00B86843" w:rsidP="00A7454E">
                      <w:pPr>
                        <w:pStyle w:val="Heading2"/>
                        <w:spacing w:before="210" w:line="240" w:lineRule="auto"/>
                        <w:rPr>
                          <w:b w:val="0"/>
                          <w:bCs w:val="0"/>
                          <w:i/>
                          <w:iCs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05"/>
                        </w:rPr>
                        <w:t>MASTER OF DATA SCIENCE</w:t>
                      </w:r>
                    </w:p>
                    <w:p w14:paraId="2C22B8A2" w14:textId="17F39AD9" w:rsidR="00A7454E" w:rsidRPr="00B86843" w:rsidRDefault="006D6C87" w:rsidP="00A7454E">
                      <w:pPr>
                        <w:pStyle w:val="Heading3"/>
                        <w:spacing w:line="240" w:lineRule="auto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B86843">
                        <w:rPr>
                          <w:b/>
                          <w:bCs/>
                          <w:sz w:val="16"/>
                          <w:szCs w:val="16"/>
                        </w:rPr>
                        <w:t>ILLINOIS INSTITUTE OF TECHNOLOGY</w:t>
                      </w:r>
                    </w:p>
                    <w:p w14:paraId="5995F194" w14:textId="457A1668" w:rsidR="00A7454E" w:rsidRPr="00B86843" w:rsidRDefault="006D6C87" w:rsidP="003D6AD2">
                      <w:pPr>
                        <w:pStyle w:val="Heading2"/>
                        <w:rPr>
                          <w:rFonts w:ascii="Lato Black"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August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2019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 Present</w:t>
                      </w:r>
                    </w:p>
                    <w:p w14:paraId="4B11F492" w14:textId="2F90C621" w:rsidR="00A7454E" w:rsidRPr="00B86843" w:rsidRDefault="00A7454E" w:rsidP="003D6AD2">
                      <w:pPr>
                        <w:pStyle w:val="Heading2"/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  <w:t>Chicago, USA</w:t>
                      </w:r>
                    </w:p>
                    <w:p w14:paraId="0AE05717" w14:textId="45663B73" w:rsidR="00A7454E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928"/>
                        </w:tabs>
                        <w:spacing w:after="0" w:line="240" w:lineRule="auto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7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1</w:t>
                      </w:r>
                    </w:p>
                    <w:p w14:paraId="7E038E34" w14:textId="69736284" w:rsid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0A974516" w14:textId="77777777" w:rsidR="0088477B" w:rsidRP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17A655B4" w14:textId="2DF19E17" w:rsidR="0000348E" w:rsidRPr="00E23B79" w:rsidRDefault="00B86843" w:rsidP="0000348E">
                      <w:pPr>
                        <w:pStyle w:val="Heading2"/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  <w:t>MASTER OF STATISTICS</w:t>
                      </w:r>
                    </w:p>
                    <w:p w14:paraId="0E78C263" w14:textId="77777777" w:rsidR="0000348E" w:rsidRPr="00B86843" w:rsidRDefault="00A7454E" w:rsidP="0000348E">
                      <w:pPr>
                        <w:pStyle w:val="Heading2"/>
                        <w:rPr>
                          <w:sz w:val="16"/>
                          <w:szCs w:val="16"/>
                        </w:rPr>
                      </w:pPr>
                      <w:r w:rsidRPr="00B86843">
                        <w:rPr>
                          <w:sz w:val="16"/>
                          <w:szCs w:val="16"/>
                        </w:rPr>
                        <w:t>NMIMS</w:t>
                      </w:r>
                    </w:p>
                    <w:p w14:paraId="1B682D92" w14:textId="0B34FDBB" w:rsidR="0000348E" w:rsidRPr="00B86843" w:rsidRDefault="006D6C87" w:rsidP="0000348E">
                      <w:pPr>
                        <w:pStyle w:val="Heading2"/>
                        <w:rPr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July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6</w:t>
                      </w:r>
                      <w:r w:rsidR="00A7454E" w:rsidRPr="00B86843">
                        <w:rPr>
                          <w:rFonts w:ascii="Lato Black"/>
                          <w:iCs/>
                          <w:spacing w:val="-5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pacing w:val="-4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April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8</w:t>
                      </w:r>
                    </w:p>
                    <w:p w14:paraId="3F2148E8" w14:textId="4DBB097F" w:rsidR="00A7454E" w:rsidRPr="00B86843" w:rsidRDefault="00A7454E" w:rsidP="0000348E">
                      <w:pPr>
                        <w:pStyle w:val="Heading2"/>
                        <w:rPr>
                          <w:b w:val="0"/>
                          <w:bCs w:val="0"/>
                          <w:iCs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Mumbai,</w:t>
                      </w:r>
                      <w:r w:rsidRPr="00B86843">
                        <w:rPr>
                          <w:rFonts w:ascii="Lato Black"/>
                          <w:iCs/>
                          <w:spacing w:val="4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India</w:t>
                      </w:r>
                    </w:p>
                    <w:p w14:paraId="6DF7F29D" w14:textId="23B10329" w:rsidR="00A7454E" w:rsidRPr="00B86843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868"/>
                        </w:tabs>
                        <w:spacing w:after="0" w:line="237" w:lineRule="exact"/>
                        <w:rPr>
                          <w:rFonts w:ascii="Lato Black"/>
                          <w:i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35</w:t>
                      </w:r>
                    </w:p>
                    <w:p w14:paraId="38B1393C" w14:textId="550E5507" w:rsidR="00A7454E" w:rsidRPr="00B86843" w:rsidRDefault="00A7454E" w:rsidP="00A7454E">
                      <w:pPr>
                        <w:spacing w:line="216" w:lineRule="auto"/>
                        <w:rPr>
                          <w:rFonts w:ascii="Open Sans Light" w:hAnsi="Open Sans Light" w:cs="Open Sans Light"/>
                          <w:sz w:val="26"/>
                          <w:szCs w:val="26"/>
                          <w:lang w:val="fr-F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B561D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C881278" wp14:editId="1858A237">
                <wp:simplePos x="0" y="0"/>
                <wp:positionH relativeFrom="column">
                  <wp:posOffset>1701165</wp:posOffset>
                </wp:positionH>
                <wp:positionV relativeFrom="paragraph">
                  <wp:posOffset>5322022</wp:posOffset>
                </wp:positionV>
                <wp:extent cx="3474720" cy="368300"/>
                <wp:effectExtent l="2540" t="0" r="0" b="0"/>
                <wp:wrapNone/>
                <wp:docPr id="1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D35BB5" w14:textId="17E5A8D0" w:rsidR="00D64D3F" w:rsidRPr="00B86843" w:rsidRDefault="003D6AD2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881278" id="Text Box 44" o:spid="_x0000_s1029" type="#_x0000_t202" style="position:absolute;margin-left:133.95pt;margin-top:419.05pt;width:273.6pt;height:2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" filled="f" stroked="f">
                <v:textbox>
                  <w:txbxContent>
                    <w:p w14:paraId="5ED35BB5" w14:textId="17E5A8D0" w:rsidR="00D64D3F" w:rsidRPr="00B86843" w:rsidRDefault="003D6AD2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957043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FE9CAFE" wp14:editId="1A41FAFE">
                <wp:simplePos x="0" y="0"/>
                <wp:positionH relativeFrom="column">
                  <wp:posOffset>1403131</wp:posOffset>
                </wp:positionH>
                <wp:positionV relativeFrom="paragraph">
                  <wp:posOffset>-39414</wp:posOffset>
                </wp:positionV>
                <wp:extent cx="5226269" cy="1032510"/>
                <wp:effectExtent l="0" t="0" r="0" b="0"/>
                <wp:wrapNone/>
                <wp:docPr id="19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6269" cy="1032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2A3E23" w14:textId="6BE9A8D6" w:rsidR="007607E7" w:rsidRDefault="00EF4051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ta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igration 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pipeline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QL Server to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mensional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ing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the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igrat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</w:t>
                            </w:r>
                          </w:p>
                          <w:p w14:paraId="7DFF0975" w14:textId="6211A542" w:rsidR="00E751E2" w:rsidRPr="003D6AD2" w:rsidRDefault="00E751E2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I/CD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ream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merge concept in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</w:p>
                          <w:p w14:paraId="272FE007" w14:textId="1E342E73" w:rsidR="007607E7" w:rsidRPr="003D6AD2" w:rsidRDefault="007607E7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utoma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ETL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cesses</w:t>
                            </w:r>
                            <w:proofErr w:type="spellEnd"/>
                            <w:r w:rsid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fect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Python)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k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asi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rang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ime by a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uc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40%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arge-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a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conversions,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ferr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AN data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andard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mats for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egra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</w:p>
                          <w:p w14:paraId="45D18722" w14:textId="6412255A" w:rsidR="008577A6" w:rsidRPr="003D6AD2" w:rsidRDefault="008577A6" w:rsidP="007607E7">
                            <w:pPr>
                              <w:pStyle w:val="ListParagraph"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sz w:val="20"/>
                                <w:szCs w:val="20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E9CAFE" id="_x0000_s1030" type="#_x0000_t202" style="position:absolute;margin-left:110.5pt;margin-top:-3.1pt;width:411.5pt;height:81.3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" filled="f" stroked="f">
                <v:textbox>
                  <w:txbxContent>
                    <w:p w14:paraId="402A3E23" w14:textId="6BE9A8D6" w:rsidR="007607E7" w:rsidRDefault="00EF4051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ta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igration 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pipeline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QL Server to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mensional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ing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the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igrat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</w:t>
                      </w:r>
                    </w:p>
                    <w:p w14:paraId="7DFF0975" w14:textId="6211A542" w:rsidR="00E751E2" w:rsidRPr="003D6AD2" w:rsidRDefault="00E751E2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I/CD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ream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merge concept in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</w:p>
                    <w:p w14:paraId="272FE007" w14:textId="1E342E73" w:rsidR="007607E7" w:rsidRPr="003D6AD2" w:rsidRDefault="007607E7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utoma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ETL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cesses</w:t>
                      </w:r>
                      <w:proofErr w:type="spellEnd"/>
                      <w:r w:rsid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fect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Python)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k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asi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rang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ime by a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uc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40%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arge-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a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conversions,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ferr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AN data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andard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mats for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egra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</w:p>
                    <w:p w14:paraId="45D18722" w14:textId="6412255A" w:rsidR="008577A6" w:rsidRPr="003D6AD2" w:rsidRDefault="008577A6" w:rsidP="007607E7">
                      <w:pPr>
                        <w:pStyle w:val="ListParagraph"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sz w:val="20"/>
                          <w:szCs w:val="20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57043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38754A33" wp14:editId="1E780A40">
                <wp:simplePos x="0" y="0"/>
                <wp:positionH relativeFrom="column">
                  <wp:posOffset>1403130</wp:posOffset>
                </wp:positionH>
                <wp:positionV relativeFrom="paragraph">
                  <wp:posOffset>1300655</wp:posOffset>
                </wp:positionV>
                <wp:extent cx="5202555" cy="1197610"/>
                <wp:effectExtent l="0" t="0" r="0" b="2540"/>
                <wp:wrapNone/>
                <wp:docPr id="2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2555" cy="1197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DF722B" w14:textId="5C78CA30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termin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end for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tentio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ur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at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ogistic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gression</w:t>
                            </w:r>
                            <w:proofErr w:type="spellEnd"/>
                            <w:r w:rsidR="00C66EF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C66EF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C66EF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C66EF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ort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fol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ment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th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mpaig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sponse</w:t>
                            </w:r>
                            <w:proofErr w:type="spellEnd"/>
                          </w:p>
                          <w:p w14:paraId="267E6ACB" w14:textId="25F4ACED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ecut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eography-wise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iew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rofiling,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lat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siness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rm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tionable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guidance</w:t>
                            </w:r>
                          </w:p>
                          <w:p w14:paraId="0AE1FC4D" w14:textId="48851CCD" w:rsidR="00F2348A" w:rsidRPr="003D6AD2" w:rsidRDefault="00F2348A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dentifi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‘Mo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ustomer’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ploy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and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e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lgorith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u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ositive rate of 81%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ett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arge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l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-line revenue by 13 %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754A33" id="_x0000_s1031" type="#_x0000_t202" style="position:absolute;margin-left:110.5pt;margin-top:102.4pt;width:409.65pt;height:94.3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" filled="f" stroked="f">
                <v:textbox>
                  <w:txbxContent>
                    <w:p w14:paraId="72DF722B" w14:textId="5C78CA30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termin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end for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tentio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ur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at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ogistic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gression</w:t>
                      </w:r>
                      <w:proofErr w:type="spellEnd"/>
                      <w:r w:rsidR="00C66EF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C66EF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C66EF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C66EF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ort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fol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ment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th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mpaig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sponse</w:t>
                      </w:r>
                      <w:proofErr w:type="spellEnd"/>
                    </w:p>
                    <w:p w14:paraId="267E6ACB" w14:textId="25F4ACED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ecut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eography-wise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iew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rofiling,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lat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siness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rm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tionable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guidance</w:t>
                      </w:r>
                    </w:p>
                    <w:p w14:paraId="0AE1FC4D" w14:textId="48851CCD" w:rsidR="00F2348A" w:rsidRPr="003D6AD2" w:rsidRDefault="00F2348A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dentifi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‘Mo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ustomer’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ploy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and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e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lgorith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u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ositive rate of 81%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ett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arge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l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-line revenue by 13 %</w:t>
                      </w:r>
                    </w:p>
                  </w:txbxContent>
                </v:textbox>
              </v:shape>
            </w:pict>
          </mc:Fallback>
        </mc:AlternateContent>
      </w:r>
      <w:r w:rsidR="00957043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1652A661" wp14:editId="4B50B055">
                <wp:simplePos x="0" y="0"/>
                <wp:positionH relativeFrom="column">
                  <wp:posOffset>1411014</wp:posOffset>
                </wp:positionH>
                <wp:positionV relativeFrom="paragraph">
                  <wp:posOffset>2822028</wp:posOffset>
                </wp:positionV>
                <wp:extent cx="5194672" cy="1371600"/>
                <wp:effectExtent l="0" t="0" r="0" b="0"/>
                <wp:wrapNone/>
                <wp:docPr id="23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94672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23B790" w14:textId="3097A62A" w:rsidR="00F2348A" w:rsidRPr="003D6AD2" w:rsidRDefault="00B86843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ice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ject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echnologies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vt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. Ltd. Mumbai</w:t>
                            </w:r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</w:p>
                          <w:p w14:paraId="6413D8C5" w14:textId="69AF9070" w:rsidR="00F2348A" w:rsidRPr="003D6AD2" w:rsidRDefault="00F2348A" w:rsidP="003D6A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RNN Neural Network model for Liv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itional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ading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Ker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ackage in python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utput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pplemen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ll Sprea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rateg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Options Trading,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cktes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th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io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2012-2017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hiev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rrec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rke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dic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71 % of the </w:t>
                            </w:r>
                            <w:proofErr w:type="spellStart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ys</w:t>
                            </w:r>
                            <w:proofErr w:type="spellEnd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;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ive tra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52A661" id="_x0000_s1032" type="#_x0000_t202" style="position:absolute;margin-left:111.1pt;margin-top:222.2pt;width:409.05pt;height:108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" filled="f" stroked="f">
                <v:textbox>
                  <w:txbxContent>
                    <w:p w14:paraId="3823B790" w14:textId="3097A62A" w:rsidR="00F2348A" w:rsidRPr="003D6AD2" w:rsidRDefault="00B86843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ice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ject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echnologies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vt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. Ltd. Mumbai</w:t>
                      </w:r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</w:p>
                    <w:p w14:paraId="6413D8C5" w14:textId="69AF9070" w:rsidR="00F2348A" w:rsidRPr="003D6AD2" w:rsidRDefault="00F2348A" w:rsidP="003D6AD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RNN Neural Network model for Liv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itional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ading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Ker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ackage in python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utput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pplemen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ll Sprea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rateg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Options Trading,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cktes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th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io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2012-2017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hiev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rrec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rke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dic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71 % of the </w:t>
                      </w:r>
                      <w:proofErr w:type="spellStart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ys</w:t>
                      </w:r>
                      <w:proofErr w:type="spellEnd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;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ive trading</w:t>
                      </w:r>
                    </w:p>
                  </w:txbxContent>
                </v:textbox>
              </v:shape>
            </w:pict>
          </mc:Fallback>
        </mc:AlternateContent>
      </w:r>
      <w:r w:rsidR="00E751E2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D54679C" wp14:editId="5CC7E55E">
                <wp:simplePos x="0" y="0"/>
                <wp:positionH relativeFrom="column">
                  <wp:posOffset>1783080</wp:posOffset>
                </wp:positionH>
                <wp:positionV relativeFrom="paragraph">
                  <wp:posOffset>-584440</wp:posOffset>
                </wp:positionV>
                <wp:extent cx="4526915" cy="784860"/>
                <wp:effectExtent l="0" t="0" r="0" b="0"/>
                <wp:wrapNone/>
                <wp:docPr id="1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784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 id="8">
                        <w:txbxContent>
                          <w:p w14:paraId="1807F131" w14:textId="63EA8F41" w:rsidR="00EC595D" w:rsidRPr="00EF4051" w:rsidRDefault="00CC0BB7" w:rsidP="00CC0BB7">
                            <w:pPr>
                              <w:pStyle w:val="Heading2"/>
                              <w:spacing w:before="210"/>
                              <w:ind w:left="0"/>
                              <w:rPr>
                                <w:i/>
                                <w:iCs/>
                                <w:w w:val="105"/>
                              </w:rPr>
                            </w:pPr>
                            <w:r>
                              <w:rPr>
                                <w:w w:val="105"/>
                              </w:rPr>
                              <w:t xml:space="preserve">  </w:t>
                            </w:r>
                            <w:r w:rsidR="00EF4051" w:rsidRPr="00EF4051">
                              <w:rPr>
                                <w:i/>
                                <w:iCs/>
                                <w:w w:val="105"/>
                              </w:rPr>
                              <w:t>DATA ENGINEER INTERN</w:t>
                            </w:r>
                          </w:p>
                          <w:p w14:paraId="30AE39DC" w14:textId="77777777" w:rsidR="00EC595D" w:rsidRDefault="00EC595D" w:rsidP="00EC595D">
                            <w:pPr>
                              <w:pStyle w:val="Heading3"/>
                              <w:spacing w:line="240" w:lineRule="auto"/>
                            </w:pPr>
                            <w:proofErr w:type="spellStart"/>
                            <w:r>
                              <w:t>Daten</w:t>
                            </w:r>
                            <w:proofErr w:type="spellEnd"/>
                            <w:r>
                              <w:t xml:space="preserve"> Solutions Inc.</w:t>
                            </w:r>
                          </w:p>
                          <w:p w14:paraId="26EE862A" w14:textId="5FD94139" w:rsidR="00EC595D" w:rsidRPr="00B86843" w:rsidRDefault="006D6C87" w:rsidP="00EC595D">
                            <w:pPr>
                              <w:tabs>
                                <w:tab w:val="left" w:pos="5074"/>
                              </w:tabs>
                              <w:spacing w:line="240" w:lineRule="auto"/>
                              <w:ind w:left="118"/>
                              <w:rPr>
                                <w:rFonts w:ascii="Lato Black"/>
                                <w:iCs/>
                                <w:sz w:val="14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May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20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-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Present</w:t>
                            </w:r>
                            <w:r w:rsidR="00EC595D" w:rsidRPr="00B86843">
                              <w:rPr>
                                <w:sz w:val="14"/>
                              </w:rPr>
                              <w:tab/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Chicago,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4"/>
                                <w:sz w:val="14"/>
                              </w:rPr>
                              <w:t xml:space="preserve"> </w:t>
                            </w:r>
                            <w:r w:rsidR="0088477B">
                              <w:rPr>
                                <w:rFonts w:ascii="Lato Black"/>
                                <w:iCs/>
                                <w:sz w:val="14"/>
                              </w:rPr>
                              <w:t>USA</w:t>
                            </w:r>
                          </w:p>
                          <w:p w14:paraId="279DB98C" w14:textId="77777777" w:rsidR="00EC595D" w:rsidRDefault="00EC595D" w:rsidP="00EC595D">
                            <w:pPr>
                              <w:spacing w:line="139" w:lineRule="exact"/>
                              <w:ind w:left="118"/>
                              <w:rPr>
                                <w:rFonts w:ascii="Lato Black" w:hAnsi="Lato Black"/>
                                <w:i/>
                                <w:sz w:val="14"/>
                              </w:rPr>
                            </w:pPr>
                            <w:proofErr w:type="spellStart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en</w:t>
                            </w:r>
                            <w:proofErr w:type="spellEnd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 xml:space="preserve"> solutions oﬀer a wide range of consulting services from Analytical solutions, ETL</w:t>
                            </w:r>
                          </w:p>
                          <w:p w14:paraId="31DD6D45" w14:textId="68E403DA" w:rsidR="00EC595D" w:rsidRDefault="00EC595D" w:rsidP="00EC595D">
                            <w:pPr>
                              <w:pStyle w:val="Heading2"/>
                              <w:spacing w:before="210"/>
                              <w:rPr>
                                <w:w w:val="105"/>
                              </w:rPr>
                            </w:pPr>
                            <w:r>
                              <w:rPr>
                                <w:rFonts w:asci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a processing, and Data Architecture</w:t>
                            </w:r>
                          </w:p>
                          <w:p w14:paraId="0152DEF9" w14:textId="77777777" w:rsidR="00EC595D" w:rsidRDefault="00EC595D" w:rsidP="00EC595D">
                            <w:pPr>
                              <w:pStyle w:val="Heading2"/>
                              <w:spacing w:before="210"/>
                            </w:pPr>
                          </w:p>
                          <w:p w14:paraId="2BBD43B1" w14:textId="262FEF9C" w:rsidR="00B074C2" w:rsidRPr="00CA6AEB" w:rsidRDefault="00CA6AEB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- COMPANY NAME (2010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54679C" id="Text Box 51" o:spid="_x0000_s1033" type="#_x0000_t202" style="position:absolute;margin-left:140.4pt;margin-top:-46pt;width:356.45pt;height:61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" filled="f" stroked="f">
                <v:textbox style="mso-next-textbox:#Rectangle 65">
                  <w:txbxContent>
                    <w:p w14:paraId="1807F131" w14:textId="63EA8F41" w:rsidR="00EC595D" w:rsidRPr="00EF4051" w:rsidRDefault="00CC0BB7" w:rsidP="00CC0BB7">
                      <w:pPr>
                        <w:pStyle w:val="Heading2"/>
                        <w:spacing w:before="210"/>
                        <w:ind w:left="0"/>
                        <w:rPr>
                          <w:i/>
                          <w:iCs/>
                          <w:w w:val="105"/>
                        </w:rPr>
                      </w:pPr>
                      <w:r>
                        <w:rPr>
                          <w:w w:val="105"/>
                        </w:rPr>
                        <w:t xml:space="preserve">  </w:t>
                      </w:r>
                      <w:r w:rsidR="00EF4051" w:rsidRPr="00EF4051">
                        <w:rPr>
                          <w:i/>
                          <w:iCs/>
                          <w:w w:val="105"/>
                        </w:rPr>
                        <w:t>DATA ENGINEER INTERN</w:t>
                      </w:r>
                    </w:p>
                    <w:p w14:paraId="30AE39DC" w14:textId="77777777" w:rsidR="00EC595D" w:rsidRDefault="00EC595D" w:rsidP="00EC595D">
                      <w:pPr>
                        <w:pStyle w:val="Heading3"/>
                        <w:spacing w:line="240" w:lineRule="auto"/>
                      </w:pPr>
                      <w:proofErr w:type="spellStart"/>
                      <w:r>
                        <w:t>Daten</w:t>
                      </w:r>
                      <w:proofErr w:type="spellEnd"/>
                      <w:r>
                        <w:t xml:space="preserve"> Solutions Inc.</w:t>
                      </w:r>
                    </w:p>
                    <w:p w14:paraId="26EE862A" w14:textId="5FD94139" w:rsidR="00EC595D" w:rsidRPr="00B86843" w:rsidRDefault="006D6C87" w:rsidP="00EC595D">
                      <w:pPr>
                        <w:tabs>
                          <w:tab w:val="left" w:pos="5074"/>
                        </w:tabs>
                        <w:spacing w:line="240" w:lineRule="auto"/>
                        <w:ind w:left="118"/>
                        <w:rPr>
                          <w:rFonts w:ascii="Lato Black"/>
                          <w:iCs/>
                          <w:sz w:val="14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May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2020</w:t>
                      </w:r>
                      <w:r w:rsidR="00EC595D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-</w:t>
                      </w:r>
                      <w:r w:rsidR="00EC595D" w:rsidRPr="00B86843">
                        <w:rPr>
                          <w:rFonts w:ascii="Lato Black"/>
                          <w:iCs/>
                          <w:spacing w:val="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Present</w:t>
                      </w:r>
                      <w:r w:rsidR="00EC595D" w:rsidRPr="00B86843">
                        <w:rPr>
                          <w:sz w:val="14"/>
                        </w:rPr>
                        <w:tab/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Chicago,</w:t>
                      </w:r>
                      <w:r w:rsidR="00EC595D" w:rsidRPr="00B86843">
                        <w:rPr>
                          <w:rFonts w:ascii="Lato Black"/>
                          <w:iCs/>
                          <w:spacing w:val="4"/>
                          <w:sz w:val="14"/>
                        </w:rPr>
                        <w:t xml:space="preserve"> </w:t>
                      </w:r>
                      <w:r w:rsidR="0088477B">
                        <w:rPr>
                          <w:rFonts w:ascii="Lato Black"/>
                          <w:iCs/>
                          <w:sz w:val="14"/>
                        </w:rPr>
                        <w:t>USA</w:t>
                      </w:r>
                    </w:p>
                    <w:p w14:paraId="279DB98C" w14:textId="77777777" w:rsidR="00EC595D" w:rsidRDefault="00EC595D" w:rsidP="00EC595D">
                      <w:pPr>
                        <w:spacing w:line="139" w:lineRule="exact"/>
                        <w:ind w:left="118"/>
                        <w:rPr>
                          <w:rFonts w:ascii="Lato Black" w:hAnsi="Lato Black"/>
                          <w:i/>
                          <w:sz w:val="14"/>
                        </w:rPr>
                      </w:pPr>
                      <w:proofErr w:type="spellStart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>Daten</w:t>
                      </w:r>
                      <w:proofErr w:type="spellEnd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 xml:space="preserve"> solutions oﬀer a wide range of consulting services from Analytical solutions, ETL</w:t>
                      </w:r>
                    </w:p>
                    <w:p w14:paraId="31DD6D45" w14:textId="68E403DA" w:rsidR="00EC595D" w:rsidRDefault="00EC595D" w:rsidP="00EC595D">
                      <w:pPr>
                        <w:pStyle w:val="Heading2"/>
                        <w:spacing w:before="210"/>
                        <w:rPr>
                          <w:w w:val="105"/>
                        </w:rPr>
                      </w:pPr>
                      <w:r>
                        <w:rPr>
                          <w:rFonts w:ascii="Lato Black"/>
                          <w:i/>
                          <w:color w:val="7C7C7C"/>
                          <w:w w:val="105"/>
                          <w:sz w:val="14"/>
                        </w:rPr>
                        <w:t>data processing, and Data Architecture</w:t>
                      </w:r>
                    </w:p>
                    <w:p w14:paraId="0152DEF9" w14:textId="77777777" w:rsidR="00EC595D" w:rsidRDefault="00EC595D" w:rsidP="00EC595D">
                      <w:pPr>
                        <w:pStyle w:val="Heading2"/>
                        <w:spacing w:before="210"/>
                      </w:pPr>
                    </w:p>
                    <w:p w14:paraId="2BBD43B1" w14:textId="262FEF9C" w:rsidR="00B074C2" w:rsidRPr="00CA6AEB" w:rsidRDefault="00CA6AEB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- COMPANY NAME (2010 &gt; PRESENT)</w:t>
                      </w:r>
                    </w:p>
                  </w:txbxContent>
                </v:textbox>
              </v:shape>
            </w:pict>
          </mc:Fallback>
        </mc:AlternateContent>
      </w:r>
      <w:r w:rsidR="00E751E2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6AF6D60" wp14:editId="263DE5BD">
                <wp:simplePos x="0" y="0"/>
                <wp:positionH relativeFrom="column">
                  <wp:posOffset>1715770</wp:posOffset>
                </wp:positionH>
                <wp:positionV relativeFrom="paragraph">
                  <wp:posOffset>-661714</wp:posOffset>
                </wp:positionV>
                <wp:extent cx="3474720" cy="368300"/>
                <wp:effectExtent l="2540" t="0" r="0" b="4445"/>
                <wp:wrapNone/>
                <wp:docPr id="9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3ECFB1" w14:textId="77777777" w:rsidR="00D64D3F" w:rsidRPr="00B86843" w:rsidRDefault="00D64D3F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AF6D60" id="Text Box 43" o:spid="_x0000_s1034" type="#_x0000_t202" style="position:absolute;margin-left:135.1pt;margin-top:-52.1pt;width:273.6pt;height:2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" filled="f" stroked="f">
                <v:textbox>
                  <w:txbxContent>
                    <w:p w14:paraId="4C3ECFB1" w14:textId="77777777" w:rsidR="00D64D3F" w:rsidRPr="00B86843" w:rsidRDefault="00D64D3F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BA229D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067ACC0C" wp14:editId="5A696A02">
                <wp:simplePos x="0" y="0"/>
                <wp:positionH relativeFrom="column">
                  <wp:posOffset>1792605</wp:posOffset>
                </wp:positionH>
                <wp:positionV relativeFrom="paragraph">
                  <wp:posOffset>2401088</wp:posOffset>
                </wp:positionV>
                <wp:extent cx="4526915" cy="556260"/>
                <wp:effectExtent l="0" t="0" r="0" b="0"/>
                <wp:wrapNone/>
                <wp:docPr id="223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56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6B8BFD" w14:textId="2ABBAF8E" w:rsidR="00F2348A" w:rsidRPr="00EF4051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</w:pPr>
                            <w:r w:rsidRPr="00EF4051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  <w:t>STRATEGY AND ANALYTICS INTERN</w:t>
                            </w:r>
                          </w:p>
                          <w:p w14:paraId="4537B283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Greeksoft Technologies Pvt. Ltd.</w:t>
                            </w:r>
                          </w:p>
                          <w:p w14:paraId="4874CA26" w14:textId="0B767D29" w:rsidR="00F2348A" w:rsidRPr="00B86843" w:rsidRDefault="006D6C87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sz w:val="24"/>
                                <w:szCs w:val="24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September 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7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December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7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ACC0C" id="_x0000_s1035" type="#_x0000_t202" style="position:absolute;margin-left:141.15pt;margin-top:189.05pt;width:356.45pt;height:43.8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" filled="f" stroked="f">
                <v:textbox>
                  <w:txbxContent>
                    <w:p w14:paraId="116B8BFD" w14:textId="2ABBAF8E" w:rsidR="00F2348A" w:rsidRPr="00EF4051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</w:pPr>
                      <w:r w:rsidRPr="00EF4051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  <w:t>STRATEGY AND ANALYTICS INTERN</w:t>
                      </w:r>
                    </w:p>
                    <w:p w14:paraId="4537B283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Greeksoft Technologies Pvt. Ltd.</w:t>
                      </w:r>
                    </w:p>
                    <w:p w14:paraId="4874CA26" w14:textId="0B767D29" w:rsidR="00F2348A" w:rsidRPr="00B86843" w:rsidRDefault="006D6C87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sz w:val="24"/>
                          <w:szCs w:val="24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September 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7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December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7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C33450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2C490895" wp14:editId="5973223E">
                <wp:simplePos x="0" y="0"/>
                <wp:positionH relativeFrom="column">
                  <wp:posOffset>1779905</wp:posOffset>
                </wp:positionH>
                <wp:positionV relativeFrom="paragraph">
                  <wp:posOffset>908050</wp:posOffset>
                </wp:positionV>
                <wp:extent cx="4526915" cy="487680"/>
                <wp:effectExtent l="0" t="0" r="0" b="7620"/>
                <wp:wrapNone/>
                <wp:docPr id="220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487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BCCA45" w14:textId="20E402FD" w:rsidR="007607E7" w:rsidRPr="00EF4051" w:rsidRDefault="00EF4051" w:rsidP="007607E7">
                            <w:pPr>
                              <w:pStyle w:val="Heading2"/>
                              <w:rPr>
                                <w:i/>
                                <w:iCs/>
                                <w:w w:val="105"/>
                              </w:rPr>
                            </w:pPr>
                            <w:r w:rsidRPr="00EF4051">
                              <w:rPr>
                                <w:i/>
                                <w:iCs/>
                                <w:w w:val="105"/>
                              </w:rPr>
                              <w:t>DATA ANALYST</w:t>
                            </w:r>
                          </w:p>
                          <w:p w14:paraId="4A88F503" w14:textId="77777777" w:rsidR="007607E7" w:rsidRDefault="007607E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7607E7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Cartesian Consulting Inc.</w:t>
                            </w:r>
                          </w:p>
                          <w:p w14:paraId="744BAF95" w14:textId="15E7BCBE" w:rsidR="007607E7" w:rsidRPr="00B86843" w:rsidRDefault="006D6C8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b/>
                                <w:bCs/>
                                <w:lang w:bidi="ar-SA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 xml:space="preserve">April 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18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 xml:space="preserve">July 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19</w:t>
                            </w:r>
                            <w:r w:rsidR="007607E7" w:rsidRPr="00B86843">
                              <w:rPr>
                                <w:b/>
                                <w:bCs/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  <w:p w14:paraId="5EFAEDE6" w14:textId="77777777" w:rsidR="007607E7" w:rsidRPr="00CA6AEB" w:rsidRDefault="007607E7" w:rsidP="007607E7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90895" id="_x0000_s1036" type="#_x0000_t202" style="position:absolute;margin-left:140.15pt;margin-top:71.5pt;width:356.45pt;height:38.4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" filled="f" stroked="f">
                <v:textbox>
                  <w:txbxContent>
                    <w:p w14:paraId="59BCCA45" w14:textId="20E402FD" w:rsidR="007607E7" w:rsidRPr="00EF4051" w:rsidRDefault="00EF4051" w:rsidP="007607E7">
                      <w:pPr>
                        <w:pStyle w:val="Heading2"/>
                        <w:rPr>
                          <w:i/>
                          <w:iCs/>
                          <w:w w:val="105"/>
                        </w:rPr>
                      </w:pPr>
                      <w:r w:rsidRPr="00EF4051">
                        <w:rPr>
                          <w:i/>
                          <w:iCs/>
                          <w:w w:val="105"/>
                        </w:rPr>
                        <w:t>DATA ANALYST</w:t>
                      </w:r>
                    </w:p>
                    <w:p w14:paraId="4A88F503" w14:textId="77777777" w:rsidR="007607E7" w:rsidRDefault="007607E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7607E7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Cartesian Consulting Inc.</w:t>
                      </w:r>
                    </w:p>
                    <w:p w14:paraId="744BAF95" w14:textId="15E7BCBE" w:rsidR="007607E7" w:rsidRPr="00B86843" w:rsidRDefault="006D6C8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b/>
                          <w:bCs/>
                          <w:lang w:bidi="ar-SA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 xml:space="preserve">April 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18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 xml:space="preserve">July 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19</w:t>
                      </w:r>
                      <w:r w:rsidR="007607E7" w:rsidRPr="00B86843">
                        <w:rPr>
                          <w:b/>
                          <w:bCs/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Mumbai, INDIA</w:t>
                      </w:r>
                    </w:p>
                    <w:p w14:paraId="5EFAEDE6" w14:textId="77777777" w:rsidR="007607E7" w:rsidRPr="00CA6AEB" w:rsidRDefault="007607E7" w:rsidP="007607E7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33450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3BB85DEF" wp14:editId="283937EF">
                <wp:simplePos x="0" y="0"/>
                <wp:positionH relativeFrom="column">
                  <wp:posOffset>1776095</wp:posOffset>
                </wp:positionH>
                <wp:positionV relativeFrom="paragraph">
                  <wp:posOffset>3749040</wp:posOffset>
                </wp:positionV>
                <wp:extent cx="4526915" cy="556260"/>
                <wp:effectExtent l="0" t="0" r="0" b="0"/>
                <wp:wrapNone/>
                <wp:docPr id="237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56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2AB885" w14:textId="336C08A1" w:rsidR="004B2422" w:rsidRPr="00EF4051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</w:pPr>
                            <w:r w:rsidRPr="00EF4051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  <w:t xml:space="preserve">ASSOCIATE RELATIONSHIP MANAGER </w:t>
                            </w:r>
                          </w:p>
                          <w:p w14:paraId="3106E424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Tata Capital Financial Services Ltd.</w:t>
                            </w:r>
                          </w:p>
                          <w:p w14:paraId="4F7BA331" w14:textId="5BAC3681" w:rsidR="00F2348A" w:rsidRPr="00B86843" w:rsidRDefault="006D6C87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iCs/>
                                <w:sz w:val="24"/>
                                <w:szCs w:val="24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July 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5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July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6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B85DEF" id="_x0000_s1037" type="#_x0000_t202" style="position:absolute;margin-left:139.85pt;margin-top:295.2pt;width:356.45pt;height:43.8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" filled="f" stroked="f">
                <v:textbox>
                  <w:txbxContent>
                    <w:p w14:paraId="292AB885" w14:textId="336C08A1" w:rsidR="004B2422" w:rsidRPr="00EF4051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</w:pPr>
                      <w:r w:rsidRPr="00EF4051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  <w:t xml:space="preserve">ASSOCIATE RELATIONSHIP MANAGER </w:t>
                      </w:r>
                    </w:p>
                    <w:p w14:paraId="3106E424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Tata Capital Financial Services Ltd.</w:t>
                      </w:r>
                    </w:p>
                    <w:p w14:paraId="4F7BA331" w14:textId="5BAC3681" w:rsidR="00F2348A" w:rsidRPr="00B86843" w:rsidRDefault="006D6C87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iCs/>
                          <w:sz w:val="24"/>
                          <w:szCs w:val="24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July 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5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July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6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F40F38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123A741" wp14:editId="1BAE9498">
                <wp:simplePos x="0" y="0"/>
                <wp:positionH relativeFrom="page">
                  <wp:posOffset>-1257300</wp:posOffset>
                </wp:positionH>
                <wp:positionV relativeFrom="paragraph">
                  <wp:posOffset>868680</wp:posOffset>
                </wp:positionV>
                <wp:extent cx="3383280" cy="1158240"/>
                <wp:effectExtent l="0" t="0" r="0" b="3810"/>
                <wp:wrapNone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1158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7F8B86" w14:textId="77777777" w:rsidR="003970B0" w:rsidRPr="0000348E" w:rsidRDefault="003970B0" w:rsidP="003970B0">
                            <w:pPr>
                              <w:pStyle w:val="BodyText"/>
                              <w:spacing w:line="276" w:lineRule="auto"/>
                              <w:ind w:right="116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rFonts w:cs="Calibri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8">
                              <w:r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shouvik19@gmail.com </w:t>
                              </w:r>
                            </w:hyperlink>
                            <w:r w:rsidRPr="0000348E">
                              <w:rPr>
                                <w:noProof/>
                                <w:spacing w:val="-4"/>
                                <w:position w:val="-2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672B8354" wp14:editId="0B5A1A3D">
                                  <wp:extent cx="124837" cy="89175"/>
                                  <wp:effectExtent l="0" t="0" r="0" b="0"/>
                                  <wp:docPr id="247" name="image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image1.png"/>
                                          <pic:cNvPicPr/>
                                        </pic:nvPicPr>
                                        <pic:blipFill>
                                          <a:blip r:embed="rId19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891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D18589E" w14:textId="77777777" w:rsidR="003970B0" w:rsidRPr="0000348E" w:rsidRDefault="003970B0" w:rsidP="003970B0">
                            <w:pPr>
                              <w:pStyle w:val="BodyText"/>
                              <w:spacing w:before="35" w:line="276" w:lineRule="auto"/>
                              <w:ind w:right="16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+1-312-459-2008 </w:t>
                            </w:r>
                            <w:r w:rsidRPr="0000348E">
                              <w:rPr>
                                <w:noProof/>
                                <w:spacing w:val="11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AAD5F25" wp14:editId="0827BEC6">
                                  <wp:extent cx="66925" cy="124846"/>
                                  <wp:effectExtent l="0" t="0" r="0" b="0"/>
                                  <wp:docPr id="248" name="image2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image2.png"/>
                                          <pic:cNvPicPr/>
                                        </pic:nvPicPr>
                                        <pic:blipFill>
                                          <a:blip r:embed="rId20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925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0C5D12" w14:textId="77777777" w:rsidR="003970B0" w:rsidRPr="0000348E" w:rsidRDefault="003970B0" w:rsidP="003970B0">
                            <w:pPr>
                              <w:pStyle w:val="BodyText"/>
                              <w:spacing w:before="36" w:line="276" w:lineRule="auto"/>
                              <w:ind w:left="2180" w:right="128" w:firstLine="1902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Chicago </w:t>
                            </w:r>
                            <w:r w:rsidRPr="0000348E">
                              <w:rPr>
                                <w:noProof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77CE6B79" wp14:editId="44FDEDFA">
                                  <wp:extent cx="87203" cy="124846"/>
                                  <wp:effectExtent l="0" t="0" r="0" b="0"/>
                                  <wp:docPr id="249" name="image3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image3.png"/>
                                          <pic:cNvPicPr/>
                                        </pic:nvPicPr>
                                        <pic:blipFill>
                                          <a:blip r:embed="rId21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203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0348E">
                              <w:rPr>
                                <w:rFonts w:ascii="Times New Roman"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2">
                              <w:r w:rsidRPr="0000348E">
                                <w:rPr>
                                  <w:spacing w:val="-1"/>
                                  <w:w w:val="90"/>
                                  <w:sz w:val="18"/>
                                  <w:szCs w:val="18"/>
                                </w:rPr>
                                <w:t xml:space="preserve">linkedin.com/in/shouvik-sharma19 </w:t>
                              </w:r>
                            </w:hyperlink>
                            <w:r w:rsidRPr="0000348E">
                              <w:rPr>
                                <w:noProof/>
                                <w:spacing w:val="11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5C9F74BF" wp14:editId="6C4EB6EC">
                                  <wp:extent cx="109249" cy="104385"/>
                                  <wp:effectExtent l="0" t="0" r="0" b="0"/>
                                  <wp:docPr id="250" name="image4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image4.png"/>
                                          <pic:cNvPicPr/>
                                        </pic:nvPicPr>
                                        <pic:blipFill>
                                          <a:blip r:embed="rId23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249" cy="104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75B53CE" w14:textId="77777777" w:rsidR="003970B0" w:rsidRPr="0000348E" w:rsidRDefault="005D4D40" w:rsidP="003970B0">
                            <w:pPr>
                              <w:pStyle w:val="BodyText"/>
                              <w:spacing w:line="276" w:lineRule="auto"/>
                              <w:ind w:left="2774" w:right="116" w:firstLine="269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hyperlink r:id="rId24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github.com/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22CC7F63" wp14:editId="1A3FB1FD">
                                  <wp:extent cx="124837" cy="121946"/>
                                  <wp:effectExtent l="0" t="0" r="0" b="0"/>
                                  <wp:docPr id="251" name="image5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mage5.png"/>
                                          <pic:cNvPicPr/>
                                        </pic:nvPicPr>
                                        <pic:blipFill>
                                          <a:blip r:embed="rId25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1219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970B0" w:rsidRPr="0000348E">
                              <w:rPr>
                                <w:rFonts w:ascii="Times New Roman"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6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medium.com/@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3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89BF328" wp14:editId="31CBFA82">
                                  <wp:extent cx="117043" cy="99099"/>
                                  <wp:effectExtent l="0" t="0" r="0" b="0"/>
                                  <wp:docPr id="252" name="image6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mage6.png"/>
                                          <pic:cNvPicPr/>
                                        </pic:nvPicPr>
                                        <pic:blipFill>
                                          <a:blip r:embed="rId27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7043" cy="990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6C04EBF" w14:textId="65AADEA0" w:rsidR="00A12AA4" w:rsidRPr="003970B0" w:rsidRDefault="00A12AA4" w:rsidP="003970B0">
                            <w:pPr>
                              <w:rPr>
                                <w:rFonts w:ascii="Open Sans Light" w:hAnsi="Open Sans Light" w:cs="Open Sans Light"/>
                                <w:color w:val="373737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23A741" id="Text Box 9" o:spid="_x0000_s1038" type="#_x0000_t202" style="position:absolute;margin-left:-99pt;margin-top:68.4pt;width:266.4pt;height:91.2pt;z-index:25165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" filled="f" stroked="f">
                <v:textbox>
                  <w:txbxContent>
                    <w:p w14:paraId="297F8B86" w14:textId="77777777" w:rsidR="003970B0" w:rsidRPr="0000348E" w:rsidRDefault="003970B0" w:rsidP="003970B0">
                      <w:pPr>
                        <w:pStyle w:val="BodyText"/>
                        <w:spacing w:line="276" w:lineRule="auto"/>
                        <w:ind w:right="116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rFonts w:cs="Calibri"/>
                          <w:sz w:val="18"/>
                          <w:szCs w:val="18"/>
                        </w:rPr>
                        <w:t xml:space="preserve"> </w:t>
                      </w:r>
                      <w:hyperlink r:id="rId28">
                        <w:r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shouvik19@gmail.com </w:t>
                        </w:r>
                      </w:hyperlink>
                      <w:r w:rsidRPr="0000348E">
                        <w:rPr>
                          <w:noProof/>
                          <w:spacing w:val="-4"/>
                          <w:position w:val="-2"/>
                          <w:sz w:val="18"/>
                          <w:szCs w:val="18"/>
                        </w:rPr>
                        <w:drawing>
                          <wp:inline distT="0" distB="0" distL="0" distR="0" wp14:anchorId="672B8354" wp14:editId="0B5A1A3D">
                            <wp:extent cx="124837" cy="89175"/>
                            <wp:effectExtent l="0" t="0" r="0" b="0"/>
                            <wp:docPr id="247" name="image1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image1.png"/>
                                    <pic:cNvPicPr/>
                                  </pic:nvPicPr>
                                  <pic:blipFill>
                                    <a:blip r:embed="rId19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891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D18589E" w14:textId="77777777" w:rsidR="003970B0" w:rsidRPr="0000348E" w:rsidRDefault="003970B0" w:rsidP="003970B0">
                      <w:pPr>
                        <w:pStyle w:val="BodyText"/>
                        <w:spacing w:before="35" w:line="276" w:lineRule="auto"/>
                        <w:ind w:right="161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+1-312-459-2008 </w:t>
                      </w:r>
                      <w:r w:rsidRPr="0000348E">
                        <w:rPr>
                          <w:noProof/>
                          <w:spacing w:val="11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1AAD5F25" wp14:editId="0827BEC6">
                            <wp:extent cx="66925" cy="124846"/>
                            <wp:effectExtent l="0" t="0" r="0" b="0"/>
                            <wp:docPr id="248" name="image2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image2.png"/>
                                    <pic:cNvPicPr/>
                                  </pic:nvPicPr>
                                  <pic:blipFill>
                                    <a:blip r:embed="rId20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6925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A0C5D12" w14:textId="77777777" w:rsidR="003970B0" w:rsidRPr="0000348E" w:rsidRDefault="003970B0" w:rsidP="003970B0">
                      <w:pPr>
                        <w:pStyle w:val="BodyText"/>
                        <w:spacing w:before="36" w:line="276" w:lineRule="auto"/>
                        <w:ind w:left="2180" w:right="128" w:firstLine="1902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Chicago </w:t>
                      </w:r>
                      <w:r w:rsidRPr="0000348E">
                        <w:rPr>
                          <w:noProof/>
                          <w:spacing w:val="-8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77CE6B79" wp14:editId="44FDEDFA">
                            <wp:extent cx="87203" cy="124846"/>
                            <wp:effectExtent l="0" t="0" r="0" b="0"/>
                            <wp:docPr id="249" name="image3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image3.png"/>
                                    <pic:cNvPicPr/>
                                  </pic:nvPicPr>
                                  <pic:blipFill>
                                    <a:blip r:embed="rId21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7203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0348E">
                        <w:rPr>
                          <w:rFonts w:ascii="Times New Roman"/>
                          <w:spacing w:val="-8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29">
                        <w:r w:rsidRPr="0000348E">
                          <w:rPr>
                            <w:spacing w:val="-1"/>
                            <w:w w:val="90"/>
                            <w:sz w:val="18"/>
                            <w:szCs w:val="18"/>
                          </w:rPr>
                          <w:t xml:space="preserve">linkedin.com/in/shouvik-sharma19 </w:t>
                        </w:r>
                      </w:hyperlink>
                      <w:r w:rsidRPr="0000348E">
                        <w:rPr>
                          <w:noProof/>
                          <w:spacing w:val="11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5C9F74BF" wp14:editId="6C4EB6EC">
                            <wp:extent cx="109249" cy="104385"/>
                            <wp:effectExtent l="0" t="0" r="0" b="0"/>
                            <wp:docPr id="250" name="image4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image4.png"/>
                                    <pic:cNvPicPr/>
                                  </pic:nvPicPr>
                                  <pic:blipFill>
                                    <a:blip r:embed="rId23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249" cy="104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75B53CE" w14:textId="77777777" w:rsidR="003970B0" w:rsidRPr="0000348E" w:rsidRDefault="005D4D40" w:rsidP="003970B0">
                      <w:pPr>
                        <w:pStyle w:val="BodyText"/>
                        <w:spacing w:line="276" w:lineRule="auto"/>
                        <w:ind w:left="2774" w:right="116" w:firstLine="269"/>
                        <w:jc w:val="right"/>
                        <w:rPr>
                          <w:sz w:val="18"/>
                          <w:szCs w:val="18"/>
                        </w:rPr>
                      </w:pPr>
                      <w:hyperlink r:id="rId30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github.com/shouvik19 </w:t>
                        </w:r>
                      </w:hyperlink>
                      <w:r w:rsidR="003970B0" w:rsidRPr="0000348E">
                        <w:rPr>
                          <w:noProof/>
                          <w:spacing w:val="-4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22CC7F63" wp14:editId="1A3FB1FD">
                            <wp:extent cx="124837" cy="121946"/>
                            <wp:effectExtent l="0" t="0" r="0" b="0"/>
                            <wp:docPr id="251" name="image5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mage5.png"/>
                                    <pic:cNvPicPr/>
                                  </pic:nvPicPr>
                                  <pic:blipFill>
                                    <a:blip r:embed="rId25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1219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3970B0" w:rsidRPr="0000348E">
                        <w:rPr>
                          <w:rFonts w:ascii="Times New Roman"/>
                          <w:spacing w:val="-4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31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medium.com/@shouvik19 </w:t>
                        </w:r>
                      </w:hyperlink>
                      <w:r w:rsidR="003970B0" w:rsidRPr="0000348E">
                        <w:rPr>
                          <w:noProof/>
                          <w:spacing w:val="3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189BF328" wp14:editId="31CBFA82">
                            <wp:extent cx="117043" cy="99099"/>
                            <wp:effectExtent l="0" t="0" r="0" b="0"/>
                            <wp:docPr id="252" name="image6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mage6.png"/>
                                    <pic:cNvPicPr/>
                                  </pic:nvPicPr>
                                  <pic:blipFill>
                                    <a:blip r:embed="rId27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7043" cy="9909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6C04EBF" w14:textId="65AADEA0" w:rsidR="00A12AA4" w:rsidRPr="003970B0" w:rsidRDefault="00A12AA4" w:rsidP="003970B0">
                      <w:pPr>
                        <w:rPr>
                          <w:rFonts w:ascii="Open Sans Light" w:hAnsi="Open Sans Light" w:cs="Open Sans Light"/>
                          <w:color w:val="373737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C595D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4648EC49" wp14:editId="59848107">
                <wp:simplePos x="0" y="0"/>
                <wp:positionH relativeFrom="column">
                  <wp:posOffset>-914400</wp:posOffset>
                </wp:positionH>
                <wp:positionV relativeFrom="paragraph">
                  <wp:posOffset>-4914900</wp:posOffset>
                </wp:positionV>
                <wp:extent cx="7315200" cy="25391552"/>
                <wp:effectExtent l="0" t="0" r="0" b="2540"/>
                <wp:wrapNone/>
                <wp:docPr id="2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25391552"/>
                        </a:xfrm>
                        <a:prstGeom prst="rect">
                          <a:avLst/>
                        </a:prstGeom>
                        <a:solidFill>
                          <a:srgbClr val="FDFE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linkedTxbx id="8" seq="1"/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48EC49" id="Rectangle 65" o:spid="_x0000_s1038" style="position:absolute;margin-left:-1in;margin-top:-387pt;width:8in;height:1999.3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" fillcolor="#fdfeff" stroked="f">
                <v:textbox>
                  <w:txbxContent/>
                </v:textbox>
              </v:rect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8CA7E92" wp14:editId="79C39DAF">
                <wp:simplePos x="0" y="0"/>
                <wp:positionH relativeFrom="column">
                  <wp:posOffset>-828040</wp:posOffset>
                </wp:positionH>
                <wp:positionV relativeFrom="paragraph">
                  <wp:posOffset>4232910</wp:posOffset>
                </wp:positionV>
                <wp:extent cx="2499995" cy="4396740"/>
                <wp:effectExtent l="0" t="0" r="0" b="3810"/>
                <wp:wrapNone/>
                <wp:docPr id="8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9995" cy="4396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C9C016" w14:textId="7A1C5049" w:rsidR="0063669D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 Science | Analy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: Linear Regression, Multiple Linear Regression, Logistic Regression, Naïve-Bayes, KNN, Time Series Analysis, AdaBoost, Ensemble Classifier, K- Nearest Neighbor, K-Means Clustering,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Hierarchica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lustering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SAS Enterprise Miner, </w:t>
                            </w:r>
                            <w:r w:rsidR="00115502"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Enterprise Guide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SS</w:t>
                            </w:r>
                          </w:p>
                          <w:p w14:paraId="2B40F57C" w14:textId="45851CAD" w:rsidR="009B561D" w:rsidRDefault="009B561D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Data 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Sources</w:t>
                            </w: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 | Analy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API, Oracle, Hadoop, Flat Files, Excel Spreadsheets, Database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5AFF2A99" w14:textId="3CE236B0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Linear Algebra | </w:t>
                            </w: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Statis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Z-test, ANOVA, Chi-square test</w:t>
                            </w:r>
                          </w:p>
                          <w:p w14:paraId="4D58D3BB" w14:textId="78476BDB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Programming Language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Python, R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ark, Hive, Pig</w:t>
                            </w:r>
                          </w:p>
                          <w:p w14:paraId="20FB6E0D" w14:textId="1B0F9794" w:rsidR="00845DAF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845DAF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eep Learning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onvolution Neural Network, Recurrent Neural Network, Long Short-Term Memory Network</w:t>
                            </w:r>
                          </w:p>
                          <w:p w14:paraId="4036C7C8" w14:textId="6924691D" w:rsidR="00115502" w:rsidRP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base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SQL Server, Snowflake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ostgreSQ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SSQL, MYSQL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SQL Server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Visual Studio</w:t>
                            </w:r>
                            <w:r w:rsidR="009B561D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9B561D" w:rsidRPr="009B561D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Oracle, DB2</w:t>
                            </w:r>
                            <w:r w:rsidR="00A6271E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NoSQL Databases</w:t>
                            </w:r>
                          </w:p>
                          <w:p w14:paraId="521CD252" w14:textId="479E166C" w:rsid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Tool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Tableau, </w:t>
                            </w:r>
                            <w:r w:rsidR="009B561D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park</w:t>
                            </w:r>
                            <w:r w:rsidR="009B561D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="009B561D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Power BI, 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entaho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MapReduce, Visual Studio, Prefect, SSIS, SSRS, SSAS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harePoint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</w:p>
                          <w:p w14:paraId="26CBCCFE" w14:textId="488C5CEA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300FD4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loud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Lambda, AWS S3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EC2, AWS CLI,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Kafka, Redshift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ge Maker</w:t>
                            </w:r>
                            <w:r w:rsidR="009B561D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AWS Glue, AWS SDK</w:t>
                            </w:r>
                          </w:p>
                          <w:p w14:paraId="6B897758" w14:textId="62A77AFE" w:rsidR="00300FD4" w:rsidRPr="00300FD4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i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ertification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Certified Base Programmer for SAS 9 in Mar 2017, SAS Certified Predictive Modeler Using SAS Enterprise Miner 14 in Apr 2018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Practical Machine Learning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in Dec 2018 from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John Hopkins University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achine Learning Specialization in Feb 2019 from University of Washington</w:t>
                            </w:r>
                            <w:r w:rsidR="00620709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nowflake Pro Certification September 2020</w:t>
                            </w:r>
                          </w:p>
                          <w:p w14:paraId="5BADA0FD" w14:textId="13B44C9A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55B621A5" w14:textId="77777777" w:rsidR="00300FD4" w:rsidRPr="00115502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028A1369" w14:textId="045FE473" w:rsidR="0000348E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C90EEE6" w14:textId="77777777" w:rsidR="0000348E" w:rsidRP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CA7E92" id="_x0000_s1040" type="#_x0000_t202" style="position:absolute;margin-left:-65.2pt;margin-top:333.3pt;width:196.85pt;height:346.2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" filled="f" stroked="f">
                <v:textbox>
                  <w:txbxContent>
                    <w:p w14:paraId="58C9C016" w14:textId="7A1C5049" w:rsidR="0063669D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 Science | Analy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: Linear Regression, Multiple Linear Regression, Logistic Regression, Naïve-Bayes, KNN, Time Series Analysis, AdaBoost, Ensemble Classifier, K- Nearest Neighbor, K-Means Clustering,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Hierarchica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lustering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SAS Enterprise Miner, </w:t>
                      </w:r>
                      <w:r w:rsidR="00115502"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Enterprise Guide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SS</w:t>
                      </w:r>
                    </w:p>
                    <w:p w14:paraId="2B40F57C" w14:textId="45851CAD" w:rsidR="009B561D" w:rsidRDefault="009B561D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Data 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Sources</w:t>
                      </w: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 | Analy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API, Oracle, Hadoop, Flat Files, Excel Spreadsheets, Database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ab/>
                      </w:r>
                    </w:p>
                    <w:p w14:paraId="5AFF2A99" w14:textId="3CE236B0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Linear Algebra | </w:t>
                      </w: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Statis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Z-test, ANOVA, Chi-square test</w:t>
                      </w:r>
                    </w:p>
                    <w:p w14:paraId="4D58D3BB" w14:textId="78476BDB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Programming Language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Python, R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ark, Hive, Pig</w:t>
                      </w:r>
                    </w:p>
                    <w:p w14:paraId="20FB6E0D" w14:textId="1B0F9794" w:rsidR="00845DAF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845DAF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eep Learning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onvolution Neural Network, Recurrent Neural Network, Long Short-Term Memory Network</w:t>
                      </w:r>
                    </w:p>
                    <w:p w14:paraId="4036C7C8" w14:textId="6924691D" w:rsidR="00115502" w:rsidRP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base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SQL Server, Snowflake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ostgreSQ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SSQL, MYSQL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SQL Server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Visual Studio</w:t>
                      </w:r>
                      <w:r w:rsidR="009B561D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9B561D" w:rsidRPr="009B561D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Oracle, DB2</w:t>
                      </w:r>
                      <w:r w:rsidR="00A6271E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NoSQL Databases</w:t>
                      </w:r>
                    </w:p>
                    <w:p w14:paraId="521CD252" w14:textId="479E166C" w:rsid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Tool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Tableau, </w:t>
                      </w:r>
                      <w:r w:rsidR="009B561D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park</w:t>
                      </w:r>
                      <w:r w:rsidR="009B561D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="009B561D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Power BI, 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entaho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MapReduce, Visual Studio, Prefect, SSIS, SSRS, SSAS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harePoint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</w:p>
                    <w:p w14:paraId="26CBCCFE" w14:textId="488C5CEA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  <w:r w:rsidRPr="00300FD4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loud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Lambda, AWS S3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EC2, AWS CLI,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Kafka, Redshift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ge Maker</w:t>
                      </w:r>
                      <w:r w:rsidR="009B561D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AWS Glue, AWS SDK</w:t>
                      </w:r>
                    </w:p>
                    <w:p w14:paraId="6B897758" w14:textId="62A77AFE" w:rsidR="00300FD4" w:rsidRPr="00300FD4" w:rsidRDefault="00115502" w:rsidP="00620709">
                      <w:pPr>
                        <w:spacing w:line="216" w:lineRule="auto"/>
                        <w:jc w:val="both"/>
                        <w:rPr>
                          <w:i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ertification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Certified Base Programmer for SAS 9 in Mar 2017, SAS Certified Predictive Modeler Using SAS Enterprise Miner 14 in Apr 2018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Practical Machine Learning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in Dec 2018 from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John Hopkins University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achine Learning Specialization in Feb 2019 from University of Washington</w:t>
                      </w:r>
                      <w:r w:rsidR="00620709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nowflake Pro Certification September 2020</w:t>
                      </w:r>
                    </w:p>
                    <w:p w14:paraId="5BADA0FD" w14:textId="13B44C9A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</w:p>
                    <w:p w14:paraId="55B621A5" w14:textId="77777777" w:rsidR="00300FD4" w:rsidRPr="00115502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</w:p>
                    <w:p w14:paraId="028A1369" w14:textId="045FE473" w:rsidR="0000348E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4C90EEE6" w14:textId="77777777" w:rsidR="0000348E" w:rsidRP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3770B6D" wp14:editId="6E0AA0A9">
                <wp:simplePos x="0" y="0"/>
                <wp:positionH relativeFrom="column">
                  <wp:posOffset>-803910</wp:posOffset>
                </wp:positionH>
                <wp:positionV relativeFrom="paragraph">
                  <wp:posOffset>3911600</wp:posOffset>
                </wp:positionV>
                <wp:extent cx="2313940" cy="400050"/>
                <wp:effectExtent l="0" t="3810" r="635" b="0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088783" w14:textId="5863FB70" w:rsidR="00DA6A8B" w:rsidRPr="006D6C87" w:rsidRDefault="0000348E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770B6D" id="Text Box 6" o:spid="_x0000_s1041" type="#_x0000_t202" style="position:absolute;margin-left:-63.3pt;margin-top:308pt;width:182.2pt;height:31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" filled="f" fillcolor="#373737" stroked="f">
                <v:textbox>
                  <w:txbxContent>
                    <w:p w14:paraId="42088783" w14:textId="5863FB70" w:rsidR="00DA6A8B" w:rsidRPr="006D6C87" w:rsidRDefault="0000348E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5B0C696D" wp14:editId="0E2C2052">
                <wp:simplePos x="0" y="0"/>
                <wp:positionH relativeFrom="column">
                  <wp:posOffset>-822960</wp:posOffset>
                </wp:positionH>
                <wp:positionV relativeFrom="paragraph">
                  <wp:posOffset>1939290</wp:posOffset>
                </wp:positionV>
                <wp:extent cx="2313940" cy="400050"/>
                <wp:effectExtent l="0" t="3810" r="635" b="0"/>
                <wp:wrapNone/>
                <wp:docPr id="3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51C95E" w14:textId="6084DFCA" w:rsidR="0000348E" w:rsidRPr="006D6C87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EDUCATION</w:t>
                            </w:r>
                          </w:p>
                          <w:p w14:paraId="648A3B8C" w14:textId="77777777" w:rsidR="0000348E" w:rsidRPr="00846781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0C696D" id="_x0000_s1042" type="#_x0000_t202" style="position:absolute;margin-left:-64.8pt;margin-top:152.7pt;width:182.2pt;height:31.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" filled="f" fillcolor="#373737" stroked="f">
                <v:textbox>
                  <w:txbxContent>
                    <w:p w14:paraId="6051C95E" w14:textId="6084DFCA" w:rsidR="0000348E" w:rsidRPr="006D6C87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EDUCATION</w:t>
                      </w:r>
                    </w:p>
                    <w:p w14:paraId="648A3B8C" w14:textId="77777777" w:rsidR="0000348E" w:rsidRPr="00846781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3631F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5ED028A" wp14:editId="4DE09326">
                <wp:simplePos x="0" y="0"/>
                <wp:positionH relativeFrom="column">
                  <wp:posOffset>-548640</wp:posOffset>
                </wp:positionH>
                <wp:positionV relativeFrom="paragraph">
                  <wp:posOffset>-167640</wp:posOffset>
                </wp:positionV>
                <wp:extent cx="2644140" cy="922020"/>
                <wp:effectExtent l="0" t="0" r="0" b="0"/>
                <wp:wrapNone/>
                <wp:docPr id="6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4140" cy="922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667D30" w14:textId="594E67B4" w:rsidR="00C5299B" w:rsidRPr="00B86843" w:rsidRDefault="0033631F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  <w:t>SHOUVIK SHAR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ED028A" id="Text Box 61" o:spid="_x0000_s1043" type="#_x0000_t202" style="position:absolute;margin-left:-43.2pt;margin-top:-13.2pt;width:208.2pt;height:72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" filled="f" fillcolor="#373737" stroked="f">
                <v:textbox>
                  <w:txbxContent>
                    <w:p w14:paraId="25667D30" w14:textId="594E67B4" w:rsidR="00C5299B" w:rsidRPr="00B86843" w:rsidRDefault="0033631F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  <w:t>SHOUVIK SHARMA</w:t>
                      </w:r>
                    </w:p>
                  </w:txbxContent>
                </v:textbox>
              </v:shape>
            </w:pict>
          </mc:Fallback>
        </mc:AlternateContent>
      </w:r>
      <w:r w:rsidR="0033631F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4B74A2F4" wp14:editId="3B79FCD6">
                <wp:simplePos x="0" y="0"/>
                <wp:positionH relativeFrom="column">
                  <wp:posOffset>-838200</wp:posOffset>
                </wp:positionH>
                <wp:positionV relativeFrom="paragraph">
                  <wp:posOffset>784860</wp:posOffset>
                </wp:positionV>
                <wp:extent cx="230695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695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2EBD85" id="Straight Connector 4" o:spid="_x0000_s1026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6pt,61.8pt" to="115.65pt,6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" strokecolor="black [3200]" strokeweight="1.5pt">
                <v:stroke joinstyle="miter"/>
              </v:lin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B5C766F" wp14:editId="12F67A9D">
                <wp:simplePos x="0" y="0"/>
                <wp:positionH relativeFrom="column">
                  <wp:posOffset>1801495</wp:posOffset>
                </wp:positionH>
                <wp:positionV relativeFrom="paragraph">
                  <wp:posOffset>393065</wp:posOffset>
                </wp:positionV>
                <wp:extent cx="4518660" cy="2068195"/>
                <wp:effectExtent l="1270" t="2540" r="4445" b="0"/>
                <wp:wrapNone/>
                <wp:docPr id="18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8660" cy="2068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D25A07" w14:textId="7C16A21F" w:rsidR="00090504" w:rsidRPr="008B1553" w:rsidRDefault="00090504" w:rsidP="00CA6AEB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C766F" id="Text Box 46" o:spid="_x0000_s1044" type="#_x0000_t202" style="position:absolute;margin-left:141.85pt;margin-top:30.95pt;width:355.8pt;height:162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" filled="f" stroked="f">
                <v:textbox>
                  <w:txbxContent>
                    <w:p w14:paraId="57D25A07" w14:textId="7C16A21F" w:rsidR="00090504" w:rsidRPr="008B1553" w:rsidRDefault="00090504" w:rsidP="00CA6AEB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DD659C" w:rsidSect="00CF62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CJK JP Regular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1049C6"/>
    <w:multiLevelType w:val="multilevel"/>
    <w:tmpl w:val="D52A2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A06CBE"/>
    <w:multiLevelType w:val="hybridMultilevel"/>
    <w:tmpl w:val="967A3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0B646E"/>
    <w:multiLevelType w:val="hybridMultilevel"/>
    <w:tmpl w:val="94E6D28A"/>
    <w:lvl w:ilvl="0" w:tplc="04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LE0MDIzM7QwMLBU0lEKTi0uzszPAykwqgUAvV1WUywAAAA="/>
  </w:docVars>
  <w:rsids>
    <w:rsidRoot w:val="003B4D0C"/>
    <w:rsid w:val="00000D0B"/>
    <w:rsid w:val="00001704"/>
    <w:rsid w:val="0000348E"/>
    <w:rsid w:val="0000545A"/>
    <w:rsid w:val="00005B26"/>
    <w:rsid w:val="00007AC9"/>
    <w:rsid w:val="00010076"/>
    <w:rsid w:val="000100AC"/>
    <w:rsid w:val="00011840"/>
    <w:rsid w:val="0001213B"/>
    <w:rsid w:val="00012AE9"/>
    <w:rsid w:val="0001352C"/>
    <w:rsid w:val="00013CED"/>
    <w:rsid w:val="00016CD4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2929"/>
    <w:rsid w:val="00092ADC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FC8"/>
    <w:rsid w:val="000B2712"/>
    <w:rsid w:val="000B3E3C"/>
    <w:rsid w:val="000B467F"/>
    <w:rsid w:val="000B7404"/>
    <w:rsid w:val="000B76CC"/>
    <w:rsid w:val="000B79EF"/>
    <w:rsid w:val="000C0227"/>
    <w:rsid w:val="000C314F"/>
    <w:rsid w:val="000C415A"/>
    <w:rsid w:val="000C4FEA"/>
    <w:rsid w:val="000C6C94"/>
    <w:rsid w:val="000C7CB7"/>
    <w:rsid w:val="000D31B5"/>
    <w:rsid w:val="000D4AE4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016C3"/>
    <w:rsid w:val="00113F17"/>
    <w:rsid w:val="001147E8"/>
    <w:rsid w:val="00114A0B"/>
    <w:rsid w:val="00115502"/>
    <w:rsid w:val="001156E8"/>
    <w:rsid w:val="00115B98"/>
    <w:rsid w:val="00117004"/>
    <w:rsid w:val="00121298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0A2D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075C"/>
    <w:rsid w:val="001E2FAC"/>
    <w:rsid w:val="001E4426"/>
    <w:rsid w:val="001E732B"/>
    <w:rsid w:val="001E7B06"/>
    <w:rsid w:val="001F1562"/>
    <w:rsid w:val="001F215E"/>
    <w:rsid w:val="001F2F35"/>
    <w:rsid w:val="001F5014"/>
    <w:rsid w:val="001F7C73"/>
    <w:rsid w:val="00200837"/>
    <w:rsid w:val="00202350"/>
    <w:rsid w:val="00207830"/>
    <w:rsid w:val="00211B46"/>
    <w:rsid w:val="0021260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3698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5FCE"/>
    <w:rsid w:val="002B60D6"/>
    <w:rsid w:val="002B62EB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0FD4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3631F"/>
    <w:rsid w:val="0034017B"/>
    <w:rsid w:val="00341A30"/>
    <w:rsid w:val="00341DA9"/>
    <w:rsid w:val="00343C81"/>
    <w:rsid w:val="00344074"/>
    <w:rsid w:val="0035412A"/>
    <w:rsid w:val="0035597B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4F6D"/>
    <w:rsid w:val="00376343"/>
    <w:rsid w:val="00380438"/>
    <w:rsid w:val="00380D6F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0B0"/>
    <w:rsid w:val="003974BC"/>
    <w:rsid w:val="003A081A"/>
    <w:rsid w:val="003A420A"/>
    <w:rsid w:val="003A6FD8"/>
    <w:rsid w:val="003B0F45"/>
    <w:rsid w:val="003B1092"/>
    <w:rsid w:val="003B13A4"/>
    <w:rsid w:val="003B1CA2"/>
    <w:rsid w:val="003B4D0C"/>
    <w:rsid w:val="003B66EB"/>
    <w:rsid w:val="003B7461"/>
    <w:rsid w:val="003C057C"/>
    <w:rsid w:val="003D24CD"/>
    <w:rsid w:val="003D2CAE"/>
    <w:rsid w:val="003D347F"/>
    <w:rsid w:val="003D6AD2"/>
    <w:rsid w:val="003D791F"/>
    <w:rsid w:val="003E15CA"/>
    <w:rsid w:val="003E18A7"/>
    <w:rsid w:val="003E193F"/>
    <w:rsid w:val="003E2D0D"/>
    <w:rsid w:val="003E5091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4424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12D9"/>
    <w:rsid w:val="004A2E9A"/>
    <w:rsid w:val="004A348E"/>
    <w:rsid w:val="004A4B97"/>
    <w:rsid w:val="004A4C59"/>
    <w:rsid w:val="004A5F82"/>
    <w:rsid w:val="004B04D5"/>
    <w:rsid w:val="004B2422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6802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539BD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4D40"/>
    <w:rsid w:val="005D52C3"/>
    <w:rsid w:val="005D68CC"/>
    <w:rsid w:val="005D726A"/>
    <w:rsid w:val="005D7734"/>
    <w:rsid w:val="005D7D79"/>
    <w:rsid w:val="005E2422"/>
    <w:rsid w:val="005E244C"/>
    <w:rsid w:val="005E36E3"/>
    <w:rsid w:val="005F0501"/>
    <w:rsid w:val="005F0EEB"/>
    <w:rsid w:val="005F1B67"/>
    <w:rsid w:val="005F1BFA"/>
    <w:rsid w:val="005F29E5"/>
    <w:rsid w:val="005F3C54"/>
    <w:rsid w:val="005F521A"/>
    <w:rsid w:val="005F5471"/>
    <w:rsid w:val="005F6010"/>
    <w:rsid w:val="005F6B58"/>
    <w:rsid w:val="00601EE2"/>
    <w:rsid w:val="00604277"/>
    <w:rsid w:val="006157F5"/>
    <w:rsid w:val="00620709"/>
    <w:rsid w:val="00621493"/>
    <w:rsid w:val="00623B28"/>
    <w:rsid w:val="00631A57"/>
    <w:rsid w:val="0063669D"/>
    <w:rsid w:val="00636CFF"/>
    <w:rsid w:val="00636E53"/>
    <w:rsid w:val="00637962"/>
    <w:rsid w:val="00641005"/>
    <w:rsid w:val="006422EC"/>
    <w:rsid w:val="00642A28"/>
    <w:rsid w:val="006430EA"/>
    <w:rsid w:val="0064344E"/>
    <w:rsid w:val="00644D9A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36D4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5F4"/>
    <w:rsid w:val="006D1F8F"/>
    <w:rsid w:val="006D2DEB"/>
    <w:rsid w:val="006D51F8"/>
    <w:rsid w:val="006D6C87"/>
    <w:rsid w:val="006D7ED7"/>
    <w:rsid w:val="006E04A3"/>
    <w:rsid w:val="006E0C4E"/>
    <w:rsid w:val="006E2A8C"/>
    <w:rsid w:val="006E56E3"/>
    <w:rsid w:val="006E692E"/>
    <w:rsid w:val="00700C0D"/>
    <w:rsid w:val="007012BC"/>
    <w:rsid w:val="00702244"/>
    <w:rsid w:val="00702675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3350"/>
    <w:rsid w:val="007551F9"/>
    <w:rsid w:val="00755B57"/>
    <w:rsid w:val="00757023"/>
    <w:rsid w:val="00757E08"/>
    <w:rsid w:val="007607E7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1F87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45DAF"/>
    <w:rsid w:val="00846781"/>
    <w:rsid w:val="0085101C"/>
    <w:rsid w:val="008514AE"/>
    <w:rsid w:val="008520EC"/>
    <w:rsid w:val="008545B4"/>
    <w:rsid w:val="00856EAD"/>
    <w:rsid w:val="008577A6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477B"/>
    <w:rsid w:val="008857E5"/>
    <w:rsid w:val="00886FF4"/>
    <w:rsid w:val="00887DAA"/>
    <w:rsid w:val="0089230C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1553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0F4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57043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EC"/>
    <w:rsid w:val="00995E8A"/>
    <w:rsid w:val="009A180D"/>
    <w:rsid w:val="009A2729"/>
    <w:rsid w:val="009B3014"/>
    <w:rsid w:val="009B561D"/>
    <w:rsid w:val="009B74A7"/>
    <w:rsid w:val="009C147E"/>
    <w:rsid w:val="009C1C78"/>
    <w:rsid w:val="009C2111"/>
    <w:rsid w:val="009C5429"/>
    <w:rsid w:val="009D02A9"/>
    <w:rsid w:val="009D276A"/>
    <w:rsid w:val="009D2C81"/>
    <w:rsid w:val="009D5A6B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271E"/>
    <w:rsid w:val="00A644AD"/>
    <w:rsid w:val="00A64728"/>
    <w:rsid w:val="00A669FE"/>
    <w:rsid w:val="00A6767C"/>
    <w:rsid w:val="00A70384"/>
    <w:rsid w:val="00A7119A"/>
    <w:rsid w:val="00A7454E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BB6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07E"/>
    <w:rsid w:val="00AE65A4"/>
    <w:rsid w:val="00AE72C9"/>
    <w:rsid w:val="00AF02C8"/>
    <w:rsid w:val="00AF0550"/>
    <w:rsid w:val="00AF0D0D"/>
    <w:rsid w:val="00AF1316"/>
    <w:rsid w:val="00AF61BF"/>
    <w:rsid w:val="00AF64B0"/>
    <w:rsid w:val="00B03322"/>
    <w:rsid w:val="00B03C8D"/>
    <w:rsid w:val="00B046B0"/>
    <w:rsid w:val="00B06268"/>
    <w:rsid w:val="00B06BA5"/>
    <w:rsid w:val="00B070F0"/>
    <w:rsid w:val="00B074C2"/>
    <w:rsid w:val="00B10A92"/>
    <w:rsid w:val="00B11306"/>
    <w:rsid w:val="00B11988"/>
    <w:rsid w:val="00B14114"/>
    <w:rsid w:val="00B14EA7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46714"/>
    <w:rsid w:val="00B514BD"/>
    <w:rsid w:val="00B53CAF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6843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229D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062E3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3450"/>
    <w:rsid w:val="00C34D79"/>
    <w:rsid w:val="00C4026F"/>
    <w:rsid w:val="00C40454"/>
    <w:rsid w:val="00C41E1A"/>
    <w:rsid w:val="00C42AF4"/>
    <w:rsid w:val="00C44C7C"/>
    <w:rsid w:val="00C459C7"/>
    <w:rsid w:val="00C4642E"/>
    <w:rsid w:val="00C469EB"/>
    <w:rsid w:val="00C46D8A"/>
    <w:rsid w:val="00C47A37"/>
    <w:rsid w:val="00C5275C"/>
    <w:rsid w:val="00C52886"/>
    <w:rsid w:val="00C5299B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66EF0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6AEB"/>
    <w:rsid w:val="00CA749A"/>
    <w:rsid w:val="00CB27C3"/>
    <w:rsid w:val="00CB585B"/>
    <w:rsid w:val="00CC08BD"/>
    <w:rsid w:val="00CC0BB7"/>
    <w:rsid w:val="00CC168A"/>
    <w:rsid w:val="00CC1C98"/>
    <w:rsid w:val="00CC380F"/>
    <w:rsid w:val="00CC558C"/>
    <w:rsid w:val="00CC590F"/>
    <w:rsid w:val="00CC63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218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4D3F"/>
    <w:rsid w:val="00D67766"/>
    <w:rsid w:val="00D745E4"/>
    <w:rsid w:val="00D76F2F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524"/>
    <w:rsid w:val="00DB4FCE"/>
    <w:rsid w:val="00DC357B"/>
    <w:rsid w:val="00DC3842"/>
    <w:rsid w:val="00DC4D36"/>
    <w:rsid w:val="00DC6235"/>
    <w:rsid w:val="00DC715B"/>
    <w:rsid w:val="00DD02CB"/>
    <w:rsid w:val="00DD3659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799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3B79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A55"/>
    <w:rsid w:val="00E4518B"/>
    <w:rsid w:val="00E4563D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1E2"/>
    <w:rsid w:val="00E75665"/>
    <w:rsid w:val="00E75903"/>
    <w:rsid w:val="00E7613C"/>
    <w:rsid w:val="00E8031A"/>
    <w:rsid w:val="00E8046C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95D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2FE"/>
    <w:rsid w:val="00EF04C9"/>
    <w:rsid w:val="00EF2684"/>
    <w:rsid w:val="00EF2B7B"/>
    <w:rsid w:val="00EF3ECD"/>
    <w:rsid w:val="00EF4051"/>
    <w:rsid w:val="00EF42F2"/>
    <w:rsid w:val="00F00614"/>
    <w:rsid w:val="00F02407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348A"/>
    <w:rsid w:val="00F2508B"/>
    <w:rsid w:val="00F2542D"/>
    <w:rsid w:val="00F269CE"/>
    <w:rsid w:val="00F31152"/>
    <w:rsid w:val="00F32374"/>
    <w:rsid w:val="00F36067"/>
    <w:rsid w:val="00F363F9"/>
    <w:rsid w:val="00F40C34"/>
    <w:rsid w:val="00F40F38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2A9E"/>
    <w:rsid w:val="00F95ABA"/>
    <w:rsid w:val="00F96244"/>
    <w:rsid w:val="00F96E5D"/>
    <w:rsid w:val="00F96EB9"/>
    <w:rsid w:val="00F97FE4"/>
    <w:rsid w:val="00FA0D7D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  <w:rsid w:val="00FF5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dfeff,#dfecee,#181818,#ab8f91,#37ffff,#373737,#959c95,#dbeee1"/>
    </o:shapedefaults>
    <o:shapelayout v:ext="edit">
      <o:idmap v:ext="edit" data="1"/>
    </o:shapelayout>
  </w:shapeDefaults>
  <w:decimalSymbol w:val="."/>
  <w:listSeparator w:val=","/>
  <w14:docId w14:val="7DFA9C8E"/>
  <w15:chartTrackingRefBased/>
  <w15:docId w15:val="{FE7B28D9-834C-4EB9-9C77-B793D41CB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A7454E"/>
    <w:pPr>
      <w:widowControl w:val="0"/>
      <w:autoSpaceDE w:val="0"/>
      <w:autoSpaceDN w:val="0"/>
      <w:spacing w:after="0" w:line="240" w:lineRule="auto"/>
      <w:ind w:left="118"/>
      <w:outlineLvl w:val="0"/>
    </w:pPr>
    <w:rPr>
      <w:rFonts w:ascii="Arial" w:eastAsia="Arial" w:hAnsi="Arial"/>
      <w:b/>
      <w:bCs/>
      <w:sz w:val="28"/>
      <w:szCs w:val="28"/>
      <w:u w:val="single" w:color="000000"/>
      <w:lang w:bidi="ar-SA"/>
    </w:rPr>
  </w:style>
  <w:style w:type="paragraph" w:styleId="Heading2">
    <w:name w:val="heading 2"/>
    <w:basedOn w:val="Normal"/>
    <w:link w:val="Heading2Char"/>
    <w:uiPriority w:val="9"/>
    <w:unhideWhenUsed/>
    <w:qFormat/>
    <w:rsid w:val="00A7454E"/>
    <w:pPr>
      <w:widowControl w:val="0"/>
      <w:autoSpaceDE w:val="0"/>
      <w:autoSpaceDN w:val="0"/>
      <w:spacing w:after="0" w:line="195" w:lineRule="exact"/>
      <w:ind w:left="118"/>
      <w:outlineLvl w:val="1"/>
    </w:pPr>
    <w:rPr>
      <w:rFonts w:ascii="Arial" w:eastAsia="Arial" w:hAnsi="Arial"/>
      <w:b/>
      <w:bCs/>
      <w:lang w:bidi="ar-SA"/>
    </w:rPr>
  </w:style>
  <w:style w:type="paragraph" w:styleId="Heading3">
    <w:name w:val="heading 3"/>
    <w:basedOn w:val="Normal"/>
    <w:link w:val="Heading3Char"/>
    <w:uiPriority w:val="9"/>
    <w:unhideWhenUsed/>
    <w:qFormat/>
    <w:rsid w:val="00A7454E"/>
    <w:pPr>
      <w:widowControl w:val="0"/>
      <w:autoSpaceDE w:val="0"/>
      <w:autoSpaceDN w:val="0"/>
      <w:spacing w:after="0" w:line="349" w:lineRule="exact"/>
      <w:ind w:left="118"/>
      <w:outlineLvl w:val="2"/>
    </w:pPr>
    <w:rPr>
      <w:rFonts w:ascii="Noto Sans CJK JP Regular" w:eastAsia="Noto Sans CJK JP Regular" w:hAnsi="Noto Sans CJK JP Regular" w:cs="Noto Sans CJK JP Regular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26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70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70B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970B0"/>
    <w:pPr>
      <w:widowControl w:val="0"/>
      <w:autoSpaceDE w:val="0"/>
      <w:autoSpaceDN w:val="0"/>
      <w:spacing w:after="0" w:line="240" w:lineRule="auto"/>
    </w:pPr>
    <w:rPr>
      <w:rFonts w:ascii="Noto Sans CJK JP Regular" w:eastAsia="Noto Sans CJK JP Regular" w:hAnsi="Noto Sans CJK JP Regular" w:cs="Noto Sans CJK JP Regular"/>
      <w:sz w:val="16"/>
      <w:szCs w:val="16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3970B0"/>
    <w:rPr>
      <w:rFonts w:ascii="Noto Sans CJK JP Regular" w:eastAsia="Noto Sans CJK JP Regular" w:hAnsi="Noto Sans CJK JP Regular" w:cs="Noto Sans CJK JP Regular"/>
      <w:sz w:val="16"/>
      <w:szCs w:val="16"/>
      <w:lang w:val="en-US"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A7454E"/>
    <w:rPr>
      <w:rFonts w:ascii="Arial" w:eastAsia="Arial" w:hAnsi="Arial"/>
      <w:b/>
      <w:bCs/>
      <w:sz w:val="28"/>
      <w:szCs w:val="28"/>
      <w:u w:val="single" w:color="000000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A7454E"/>
    <w:rPr>
      <w:rFonts w:ascii="Arial" w:eastAsia="Arial" w:hAnsi="Arial"/>
      <w:b/>
      <w:bCs/>
      <w:sz w:val="22"/>
      <w:szCs w:val="22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A7454E"/>
    <w:rPr>
      <w:rFonts w:ascii="Noto Sans CJK JP Regular" w:eastAsia="Noto Sans CJK JP Regular" w:hAnsi="Noto Sans CJK JP Regular" w:cs="Noto Sans CJK JP Regular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7454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02675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41E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2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shouvik19/Restaurant-Recommendation-System-using-Yelp-Dataset" TargetMode="External"/><Relationship Id="rId18" Type="http://schemas.openxmlformats.org/officeDocument/2006/relationships/hyperlink" Target="mailto:shouvik19@gmail.com" TargetMode="External"/><Relationship Id="rId26" Type="http://schemas.openxmlformats.org/officeDocument/2006/relationships/hyperlink" Target="https://medium.com/%40shouvik19" TargetMode="External"/><Relationship Id="rId3" Type="http://schemas.openxmlformats.org/officeDocument/2006/relationships/styles" Target="styles.xml"/><Relationship Id="rId21" Type="http://schemas.openxmlformats.org/officeDocument/2006/relationships/image" Target="media/image3.png"/><Relationship Id="rId7" Type="http://schemas.openxmlformats.org/officeDocument/2006/relationships/hyperlink" Target="https://github.com/shouvik19/Restaurant-Recommendation-System-using-Yelp-Dataset" TargetMode="External"/><Relationship Id="rId12" Type="http://schemas.openxmlformats.org/officeDocument/2006/relationships/hyperlink" Target="https://github.com/rahulmnair1997/StackOverflow-Data-Analysis" TargetMode="External"/><Relationship Id="rId17" Type="http://schemas.openxmlformats.org/officeDocument/2006/relationships/hyperlink" Target="https://github.com/shouvik19/ASL-Recognition-with-Deep-Learning" TargetMode="External"/><Relationship Id="rId25" Type="http://schemas.openxmlformats.org/officeDocument/2006/relationships/image" Target="media/image5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shouvik19/BOOK-RECOMMENDATIONS-FROM-CHARLES-DARWIN" TargetMode="External"/><Relationship Id="rId20" Type="http://schemas.openxmlformats.org/officeDocument/2006/relationships/image" Target="media/image2.png"/><Relationship Id="rId29" Type="http://schemas.openxmlformats.org/officeDocument/2006/relationships/hyperlink" Target="https://www.linkedin.com/in/shouvik-sharma19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rahulmnair1997/StackOverflow-Data-Analysis" TargetMode="External"/><Relationship Id="rId11" Type="http://schemas.openxmlformats.org/officeDocument/2006/relationships/hyperlink" Target="https://github.com/shouvik19/ASL-Recognition-with-Deep-Learning" TargetMode="External"/><Relationship Id="rId24" Type="http://schemas.openxmlformats.org/officeDocument/2006/relationships/hyperlink" Target="https://github.com/shouvik19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shouvik19/Inventory-Problem" TargetMode="External"/><Relationship Id="rId23" Type="http://schemas.openxmlformats.org/officeDocument/2006/relationships/image" Target="media/image4.png"/><Relationship Id="rId28" Type="http://schemas.openxmlformats.org/officeDocument/2006/relationships/hyperlink" Target="mailto:shouvik19@gmail.com" TargetMode="External"/><Relationship Id="rId10" Type="http://schemas.openxmlformats.org/officeDocument/2006/relationships/hyperlink" Target="https://github.com/shouvik19/BOOK-RECOMMENDATIONS-FROM-CHARLES-DARWIN" TargetMode="External"/><Relationship Id="rId19" Type="http://schemas.openxmlformats.org/officeDocument/2006/relationships/image" Target="media/image1.png"/><Relationship Id="rId31" Type="http://schemas.openxmlformats.org/officeDocument/2006/relationships/hyperlink" Target="https://medium.com/%40shouvik1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houvik19/Inventory-Problem" TargetMode="External"/><Relationship Id="rId14" Type="http://schemas.openxmlformats.org/officeDocument/2006/relationships/hyperlink" Target="https://github.com/shouvik19/Image-segmentation" TargetMode="External"/><Relationship Id="rId22" Type="http://schemas.openxmlformats.org/officeDocument/2006/relationships/hyperlink" Target="https://www.linkedin.com/in/shouvik-sharma19/" TargetMode="External"/><Relationship Id="rId27" Type="http://schemas.openxmlformats.org/officeDocument/2006/relationships/image" Target="media/image6.png"/><Relationship Id="rId30" Type="http://schemas.openxmlformats.org/officeDocument/2006/relationships/hyperlink" Target="https://github.com/shouvik19" TargetMode="External"/><Relationship Id="rId8" Type="http://schemas.openxmlformats.org/officeDocument/2006/relationships/hyperlink" Target="https://github.com/shouvik19/Image-segmen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528BF3-B2BB-4A77-B2E5-2FAF11BD9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Shouvik Sharma</cp:lastModifiedBy>
  <cp:revision>10</cp:revision>
  <cp:lastPrinted>2020-09-30T17:07:00Z</cp:lastPrinted>
  <dcterms:created xsi:type="dcterms:W3CDTF">2020-09-29T21:31:00Z</dcterms:created>
  <dcterms:modified xsi:type="dcterms:W3CDTF">2020-09-30T17:11:00Z</dcterms:modified>
</cp:coreProperties>
</file>